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0CEFAE" w14:textId="77777777" w:rsidR="005B4062" w:rsidRPr="000856D2" w:rsidRDefault="00A035C2" w:rsidP="000C4ADD">
      <w:pPr>
        <w:spacing w:after="0"/>
        <w:ind w:left="-360" w:right="-540"/>
        <w:rPr>
          <w:rFonts w:ascii="Times New Roman" w:hAnsi="Times New Roman" w:cs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noProof/>
          <w:sz w:val="32"/>
          <w:szCs w:val="28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C58A879" wp14:editId="4043D69D">
                <wp:simplePos x="0" y="0"/>
                <wp:positionH relativeFrom="page">
                  <wp:posOffset>5730950</wp:posOffset>
                </wp:positionH>
                <wp:positionV relativeFrom="page">
                  <wp:posOffset>340242</wp:posOffset>
                </wp:positionV>
                <wp:extent cx="1707456" cy="562270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07456" cy="562270"/>
                          <a:chOff x="7314" y="13773"/>
                          <a:chExt cx="4287" cy="1580"/>
                        </a:xfrm>
                      </wpg:grpSpPr>
                      <wps:wsp>
                        <wps:cNvPr id="13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7314" y="13773"/>
                            <a:ext cx="4287" cy="15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noFill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35" y="13803"/>
                            <a:ext cx="3845" cy="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B09BF4" id="Group 12" o:spid="_x0000_s1026" style="position:absolute;margin-left:451.25pt;margin-top:26.8pt;width:134.45pt;height:44.25pt;z-index:251668480;mso-position-horizontal-relative:page;mso-position-vertical-relative:page" coordorigin="7314,13773" coordsize="4287,15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">
                <v:rect id="Rectangle 8" o:spid="_x0000_s1027" style="position:absolute;left:7314;top:13773;width:4287;height:15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" filled="f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8" type="#_x0000_t75" style="position:absolute;left:7535;top:13803;width:3845;height:15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">
                  <v:imagedata r:id="rId9" o:title=""/>
                </v:shape>
                <w10:wrap anchorx="page" anchory="page"/>
              </v:group>
            </w:pict>
          </mc:Fallback>
        </mc:AlternateContent>
      </w:r>
      <w:r w:rsidR="005B4062" w:rsidRPr="000856D2">
        <w:rPr>
          <w:rFonts w:ascii="Times New Roman" w:hAnsi="Times New Roman" w:cs="Times New Roman"/>
          <w:b/>
          <w:sz w:val="32"/>
          <w:szCs w:val="28"/>
        </w:rPr>
        <w:t>DeSales University Doctor of Physical Therapy Program</w:t>
      </w:r>
    </w:p>
    <w:p w14:paraId="3B53D448" w14:textId="77777777" w:rsidR="005B4062" w:rsidRPr="000856D2" w:rsidRDefault="005B4062" w:rsidP="000C4ADD">
      <w:pPr>
        <w:spacing w:after="0"/>
        <w:ind w:left="-360" w:right="-540"/>
        <w:rPr>
          <w:rFonts w:ascii="Times New Roman" w:hAnsi="Times New Roman" w:cs="Times New Roman"/>
          <w:b/>
          <w:sz w:val="28"/>
          <w:szCs w:val="28"/>
        </w:rPr>
      </w:pPr>
      <w:r w:rsidRPr="000856D2">
        <w:rPr>
          <w:rFonts w:ascii="Times New Roman" w:hAnsi="Times New Roman" w:cs="Times New Roman"/>
          <w:b/>
          <w:sz w:val="28"/>
          <w:szCs w:val="28"/>
        </w:rPr>
        <w:t>Case Re</w:t>
      </w:r>
      <w:r w:rsidR="0050472D">
        <w:rPr>
          <w:rFonts w:ascii="Times New Roman" w:hAnsi="Times New Roman" w:cs="Times New Roman"/>
          <w:b/>
          <w:sz w:val="28"/>
          <w:szCs w:val="28"/>
        </w:rPr>
        <w:t>port</w:t>
      </w:r>
      <w:r w:rsidR="008165D1">
        <w:rPr>
          <w:rFonts w:ascii="Times New Roman" w:hAnsi="Times New Roman" w:cs="Times New Roman"/>
          <w:b/>
          <w:sz w:val="28"/>
          <w:szCs w:val="28"/>
        </w:rPr>
        <w:t>s</w:t>
      </w:r>
      <w:r w:rsidR="004F59F8">
        <w:rPr>
          <w:rFonts w:ascii="Times New Roman" w:hAnsi="Times New Roman" w:cs="Times New Roman"/>
          <w:b/>
          <w:sz w:val="28"/>
          <w:szCs w:val="28"/>
        </w:rPr>
        <w:t>: Participant</w:t>
      </w:r>
      <w:r w:rsidR="000E47E4">
        <w:rPr>
          <w:rFonts w:ascii="Times New Roman" w:hAnsi="Times New Roman" w:cs="Times New Roman"/>
          <w:b/>
          <w:sz w:val="28"/>
          <w:szCs w:val="28"/>
        </w:rPr>
        <w:t xml:space="preserve"> &amp; </w:t>
      </w:r>
      <w:r w:rsidR="00EE0CBB">
        <w:rPr>
          <w:rFonts w:ascii="Times New Roman" w:hAnsi="Times New Roman" w:cs="Times New Roman"/>
          <w:b/>
          <w:sz w:val="28"/>
          <w:szCs w:val="28"/>
        </w:rPr>
        <w:t>IRB</w:t>
      </w:r>
      <w:r w:rsidR="008F61DA">
        <w:rPr>
          <w:rFonts w:ascii="Times New Roman" w:hAnsi="Times New Roman" w:cs="Times New Roman"/>
          <w:b/>
          <w:sz w:val="28"/>
          <w:szCs w:val="28"/>
        </w:rPr>
        <w:t xml:space="preserve"> Authorization</w:t>
      </w:r>
      <w:r w:rsidR="000E47E4">
        <w:rPr>
          <w:rFonts w:ascii="Times New Roman" w:hAnsi="Times New Roman" w:cs="Times New Roman"/>
          <w:b/>
          <w:sz w:val="28"/>
          <w:szCs w:val="28"/>
        </w:rPr>
        <w:t xml:space="preserve"> Form</w:t>
      </w:r>
      <w:r w:rsidR="008F61DA">
        <w:rPr>
          <w:rFonts w:ascii="Times New Roman" w:hAnsi="Times New Roman" w:cs="Times New Roman"/>
          <w:b/>
          <w:sz w:val="28"/>
          <w:szCs w:val="28"/>
        </w:rPr>
        <w:t xml:space="preserve">  </w:t>
      </w:r>
    </w:p>
    <w:p w14:paraId="1A03A18E" w14:textId="77777777" w:rsidR="005B4062" w:rsidRDefault="005B4062" w:rsidP="000C4ADD">
      <w:pPr>
        <w:pBdr>
          <w:top w:val="double" w:sz="4" w:space="1" w:color="auto"/>
        </w:pBdr>
        <w:spacing w:after="0"/>
        <w:ind w:left="-360" w:right="-540"/>
        <w:rPr>
          <w:rFonts w:ascii="Times New Roman" w:hAnsi="Times New Roman" w:cs="Times New Roman"/>
          <w:b/>
          <w:sz w:val="24"/>
          <w:szCs w:val="24"/>
        </w:rPr>
      </w:pPr>
    </w:p>
    <w:p w14:paraId="18597E6F" w14:textId="77777777" w:rsidR="00C161B8" w:rsidRDefault="005E5032" w:rsidP="00341F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ind w:left="-270" w:right="-54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In </w:t>
      </w:r>
      <w:proofErr w:type="gramStart"/>
      <w:r>
        <w:rPr>
          <w:rFonts w:ascii="Times New Roman" w:hAnsi="Times New Roman" w:cs="Times New Roman"/>
          <w:szCs w:val="24"/>
        </w:rPr>
        <w:t>health-care</w:t>
      </w:r>
      <w:proofErr w:type="gramEnd"/>
      <w:r>
        <w:rPr>
          <w:rFonts w:ascii="Times New Roman" w:hAnsi="Times New Roman" w:cs="Times New Roman"/>
          <w:szCs w:val="24"/>
        </w:rPr>
        <w:t>, a case-</w:t>
      </w:r>
      <w:r w:rsidRPr="005E5032">
        <w:rPr>
          <w:rFonts w:ascii="Times New Roman" w:hAnsi="Times New Roman" w:cs="Times New Roman"/>
          <w:szCs w:val="24"/>
        </w:rPr>
        <w:t xml:space="preserve">report is a detailed </w:t>
      </w:r>
      <w:r w:rsidRPr="005E5032">
        <w:rPr>
          <w:rFonts w:ascii="Times New Roman" w:hAnsi="Times New Roman" w:cs="Times New Roman"/>
          <w:b/>
          <w:szCs w:val="24"/>
        </w:rPr>
        <w:t>retrospective</w:t>
      </w:r>
      <w:r>
        <w:rPr>
          <w:rFonts w:ascii="Times New Roman" w:hAnsi="Times New Roman" w:cs="Times New Roman"/>
          <w:szCs w:val="24"/>
        </w:rPr>
        <w:t xml:space="preserve"> </w:t>
      </w:r>
      <w:r w:rsidR="00955F38">
        <w:rPr>
          <w:rFonts w:ascii="Times New Roman" w:hAnsi="Times New Roman" w:cs="Times New Roman"/>
          <w:szCs w:val="24"/>
        </w:rPr>
        <w:t>narrative</w:t>
      </w:r>
      <w:r>
        <w:rPr>
          <w:rFonts w:ascii="Times New Roman" w:hAnsi="Times New Roman" w:cs="Times New Roman"/>
          <w:szCs w:val="24"/>
        </w:rPr>
        <w:t xml:space="preserve"> of the clinical presentation, </w:t>
      </w:r>
      <w:r w:rsidRPr="005E5032">
        <w:rPr>
          <w:rFonts w:ascii="Times New Roman" w:hAnsi="Times New Roman" w:cs="Times New Roman"/>
          <w:szCs w:val="24"/>
        </w:rPr>
        <w:t>diagnos</w:t>
      </w:r>
      <w:r w:rsidR="00955F38">
        <w:rPr>
          <w:rFonts w:ascii="Times New Roman" w:hAnsi="Times New Roman" w:cs="Times New Roman"/>
          <w:szCs w:val="24"/>
        </w:rPr>
        <w:t xml:space="preserve">is, treatment, and outcomes of </w:t>
      </w:r>
      <w:r w:rsidR="00955F38" w:rsidRPr="00955F38">
        <w:rPr>
          <w:rFonts w:ascii="Times New Roman" w:hAnsi="Times New Roman" w:cs="Times New Roman"/>
          <w:b/>
          <w:szCs w:val="24"/>
        </w:rPr>
        <w:t>no more than 2</w:t>
      </w:r>
      <w:r w:rsidRPr="00955F38">
        <w:rPr>
          <w:rFonts w:ascii="Times New Roman" w:hAnsi="Times New Roman" w:cs="Times New Roman"/>
          <w:b/>
          <w:szCs w:val="24"/>
        </w:rPr>
        <w:t xml:space="preserve"> patient</w:t>
      </w:r>
      <w:r w:rsidR="00955F38" w:rsidRPr="00955F38">
        <w:rPr>
          <w:rFonts w:ascii="Times New Roman" w:hAnsi="Times New Roman" w:cs="Times New Roman"/>
          <w:b/>
          <w:szCs w:val="24"/>
        </w:rPr>
        <w:t>s</w:t>
      </w:r>
      <w:r w:rsidRPr="005E5032">
        <w:rPr>
          <w:rFonts w:ascii="Times New Roman" w:hAnsi="Times New Roman" w:cs="Times New Roman"/>
          <w:szCs w:val="24"/>
        </w:rPr>
        <w:t xml:space="preserve"> (or case</w:t>
      </w:r>
      <w:r w:rsidR="00955F38">
        <w:rPr>
          <w:rFonts w:ascii="Times New Roman" w:hAnsi="Times New Roman" w:cs="Times New Roman"/>
          <w:szCs w:val="24"/>
        </w:rPr>
        <w:t>s</w:t>
      </w:r>
      <w:r w:rsidRPr="005E5032">
        <w:rPr>
          <w:rFonts w:ascii="Times New Roman" w:hAnsi="Times New Roman" w:cs="Times New Roman"/>
          <w:szCs w:val="24"/>
        </w:rPr>
        <w:t>),</w:t>
      </w:r>
      <w:r>
        <w:rPr>
          <w:rFonts w:ascii="Times New Roman" w:hAnsi="Times New Roman" w:cs="Times New Roman"/>
          <w:szCs w:val="24"/>
        </w:rPr>
        <w:t xml:space="preserve"> often with an unusual or novel </w:t>
      </w:r>
      <w:r w:rsidRPr="005E5032">
        <w:rPr>
          <w:rFonts w:ascii="Times New Roman" w:hAnsi="Times New Roman" w:cs="Times New Roman"/>
          <w:szCs w:val="24"/>
        </w:rPr>
        <w:t>condition, to be shared for medical or educational purposes</w:t>
      </w:r>
      <w:r>
        <w:rPr>
          <w:rFonts w:ascii="Times New Roman" w:hAnsi="Times New Roman" w:cs="Times New Roman"/>
          <w:szCs w:val="24"/>
        </w:rPr>
        <w:t xml:space="preserve">. </w:t>
      </w:r>
      <w:r w:rsidR="00955F38" w:rsidRPr="00955F38">
        <w:rPr>
          <w:rFonts w:ascii="Times New Roman" w:hAnsi="Times New Roman" w:cs="Times New Roman"/>
          <w:b/>
          <w:szCs w:val="24"/>
        </w:rPr>
        <w:t>Consenting</w:t>
      </w:r>
      <w:r w:rsidR="00955F38">
        <w:rPr>
          <w:rFonts w:ascii="Times New Roman" w:hAnsi="Times New Roman" w:cs="Times New Roman"/>
          <w:szCs w:val="24"/>
        </w:rPr>
        <w:t xml:space="preserve"> patients are typically managed via the </w:t>
      </w:r>
      <w:r w:rsidR="00955F38" w:rsidRPr="00955F38">
        <w:rPr>
          <w:rFonts w:ascii="Times New Roman" w:hAnsi="Times New Roman" w:cs="Times New Roman"/>
          <w:b/>
          <w:szCs w:val="24"/>
        </w:rPr>
        <w:t xml:space="preserve">usual care </w:t>
      </w:r>
      <w:r w:rsidR="00955F38">
        <w:rPr>
          <w:rFonts w:ascii="Times New Roman" w:hAnsi="Times New Roman" w:cs="Times New Roman"/>
          <w:szCs w:val="24"/>
        </w:rPr>
        <w:t xml:space="preserve">that is indicated for their condition regardless of their decision to participate as case-report subjects. </w:t>
      </w:r>
      <w:r w:rsidR="002350B2">
        <w:rPr>
          <w:rFonts w:ascii="Times New Roman" w:hAnsi="Times New Roman" w:cs="Times New Roman"/>
          <w:szCs w:val="24"/>
        </w:rPr>
        <w:t>A</w:t>
      </w:r>
      <w:r>
        <w:rPr>
          <w:rFonts w:ascii="Times New Roman" w:hAnsi="Times New Roman" w:cs="Times New Roman"/>
          <w:szCs w:val="24"/>
        </w:rPr>
        <w:t xml:space="preserve"> case-report is </w:t>
      </w:r>
      <w:r w:rsidRPr="00955F38">
        <w:rPr>
          <w:rFonts w:ascii="Times New Roman" w:hAnsi="Times New Roman" w:cs="Times New Roman"/>
          <w:b/>
          <w:szCs w:val="24"/>
        </w:rPr>
        <w:t>not considered a human subject research</w:t>
      </w:r>
      <w:r>
        <w:rPr>
          <w:rFonts w:ascii="Times New Roman" w:hAnsi="Times New Roman" w:cs="Times New Roman"/>
          <w:szCs w:val="24"/>
        </w:rPr>
        <w:t xml:space="preserve"> in which a researcher conducts an experiment and collects data</w:t>
      </w:r>
      <w:r w:rsidR="00955F38">
        <w:rPr>
          <w:rFonts w:ascii="Times New Roman" w:hAnsi="Times New Roman" w:cs="Times New Roman"/>
          <w:szCs w:val="24"/>
        </w:rPr>
        <w:t xml:space="preserve"> prospectively, and </w:t>
      </w:r>
      <w:r w:rsidR="00955F38" w:rsidRPr="00955F38">
        <w:rPr>
          <w:rFonts w:ascii="Times New Roman" w:hAnsi="Times New Roman" w:cs="Times New Roman"/>
          <w:b/>
          <w:szCs w:val="24"/>
        </w:rPr>
        <w:t>it does not involve any human contact</w:t>
      </w:r>
      <w:r w:rsidR="00955F38">
        <w:rPr>
          <w:rFonts w:ascii="Times New Roman" w:hAnsi="Times New Roman" w:cs="Times New Roman"/>
          <w:szCs w:val="24"/>
        </w:rPr>
        <w:t xml:space="preserve">. </w:t>
      </w:r>
      <w:r w:rsidR="00E63F17">
        <w:rPr>
          <w:rFonts w:ascii="Times New Roman" w:hAnsi="Times New Roman" w:cs="Times New Roman"/>
          <w:szCs w:val="24"/>
        </w:rPr>
        <w:t xml:space="preserve">Thus, information from a case-report </w:t>
      </w:r>
      <w:r w:rsidR="00E63F17">
        <w:rPr>
          <w:rFonts w:ascii="Times New Roman" w:hAnsi="Times New Roman" w:cs="Times New Roman"/>
          <w:b/>
          <w:szCs w:val="24"/>
        </w:rPr>
        <w:t>is not considered</w:t>
      </w:r>
      <w:r w:rsidR="00E63F17" w:rsidRPr="002350B2">
        <w:rPr>
          <w:rFonts w:ascii="Times New Roman" w:hAnsi="Times New Roman" w:cs="Times New Roman"/>
          <w:b/>
          <w:szCs w:val="24"/>
        </w:rPr>
        <w:t xml:space="preserve"> generalizable </w:t>
      </w:r>
      <w:r w:rsidR="00E63F17">
        <w:rPr>
          <w:rFonts w:ascii="Times New Roman" w:hAnsi="Times New Roman" w:cs="Times New Roman"/>
          <w:b/>
          <w:szCs w:val="24"/>
        </w:rPr>
        <w:t xml:space="preserve">medical </w:t>
      </w:r>
      <w:r w:rsidR="00E63F17" w:rsidRPr="002350B2">
        <w:rPr>
          <w:rFonts w:ascii="Times New Roman" w:hAnsi="Times New Roman" w:cs="Times New Roman"/>
          <w:b/>
          <w:szCs w:val="24"/>
        </w:rPr>
        <w:t>knowledge</w:t>
      </w:r>
      <w:r w:rsidR="00E63F17">
        <w:rPr>
          <w:rFonts w:ascii="Times New Roman" w:hAnsi="Times New Roman" w:cs="Times New Roman"/>
          <w:szCs w:val="24"/>
        </w:rPr>
        <w:t>.</w:t>
      </w:r>
    </w:p>
    <w:p w14:paraId="3C54247E" w14:textId="77777777" w:rsidR="002350B2" w:rsidRDefault="002350B2" w:rsidP="00341F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ind w:left="-270" w:right="-540"/>
        <w:rPr>
          <w:rFonts w:ascii="Times New Roman" w:hAnsi="Times New Roman" w:cs="Times New Roman"/>
          <w:szCs w:val="24"/>
        </w:rPr>
      </w:pPr>
    </w:p>
    <w:p w14:paraId="0308CA26" w14:textId="77777777" w:rsidR="005E5032" w:rsidRPr="002E28A0" w:rsidRDefault="002350B2" w:rsidP="00341F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ind w:left="-270" w:right="-54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If your project </w:t>
      </w:r>
      <w:r w:rsidRPr="002350B2">
        <w:rPr>
          <w:rFonts w:ascii="Times New Roman" w:hAnsi="Times New Roman" w:cs="Times New Roman"/>
          <w:b/>
          <w:szCs w:val="24"/>
        </w:rPr>
        <w:t>does not m</w:t>
      </w:r>
      <w:r w:rsidR="00E63F17">
        <w:rPr>
          <w:rFonts w:ascii="Times New Roman" w:hAnsi="Times New Roman" w:cs="Times New Roman"/>
          <w:b/>
          <w:szCs w:val="24"/>
        </w:rPr>
        <w:t>eet all the highlighted criteria</w:t>
      </w:r>
      <w:r w:rsidR="000C4ADD">
        <w:rPr>
          <w:rFonts w:ascii="Times New Roman" w:hAnsi="Times New Roman" w:cs="Times New Roman"/>
          <w:szCs w:val="24"/>
        </w:rPr>
        <w:t xml:space="preserve"> of a case-report </w:t>
      </w:r>
      <w:r>
        <w:rPr>
          <w:rFonts w:ascii="Times New Roman" w:hAnsi="Times New Roman" w:cs="Times New Roman"/>
          <w:szCs w:val="24"/>
        </w:rPr>
        <w:t>above, please proc</w:t>
      </w:r>
      <w:r w:rsidR="000C4ADD">
        <w:rPr>
          <w:rFonts w:ascii="Times New Roman" w:hAnsi="Times New Roman" w:cs="Times New Roman"/>
          <w:szCs w:val="24"/>
        </w:rPr>
        <w:t>eed with submitting</w:t>
      </w:r>
      <w:r>
        <w:rPr>
          <w:rFonts w:ascii="Times New Roman" w:hAnsi="Times New Roman" w:cs="Times New Roman"/>
          <w:szCs w:val="24"/>
        </w:rPr>
        <w:t xml:space="preserve"> a regular IRB application </w:t>
      </w:r>
      <w:r w:rsidR="002E28A0">
        <w:rPr>
          <w:rFonts w:ascii="Times New Roman" w:hAnsi="Times New Roman" w:cs="Times New Roman"/>
          <w:szCs w:val="24"/>
        </w:rPr>
        <w:t xml:space="preserve">form found at </w:t>
      </w:r>
      <w:r w:rsidR="002E28A0" w:rsidRPr="00203124">
        <w:rPr>
          <w:rFonts w:ascii="Times New Roman" w:hAnsi="Times New Roman" w:cs="Times New Roman"/>
          <w:b/>
          <w:szCs w:val="24"/>
        </w:rPr>
        <w:t>www.desales.edu</w:t>
      </w:r>
      <w:r>
        <w:rPr>
          <w:rFonts w:ascii="Times New Roman" w:hAnsi="Times New Roman" w:cs="Times New Roman"/>
          <w:szCs w:val="24"/>
        </w:rPr>
        <w:t xml:space="preserve">  </w:t>
      </w:r>
    </w:p>
    <w:p w14:paraId="033FB527" w14:textId="77777777" w:rsidR="005E5032" w:rsidRDefault="005E5032" w:rsidP="000C4ADD">
      <w:pPr>
        <w:pBdr>
          <w:top w:val="double" w:sz="4" w:space="1" w:color="auto"/>
        </w:pBdr>
        <w:spacing w:after="0"/>
        <w:ind w:left="-270" w:right="-540"/>
        <w:rPr>
          <w:rFonts w:ascii="Times New Roman" w:hAnsi="Times New Roman" w:cs="Times New Roman"/>
          <w:b/>
          <w:sz w:val="24"/>
          <w:szCs w:val="24"/>
        </w:rPr>
      </w:pPr>
    </w:p>
    <w:p w14:paraId="3E154621" w14:textId="77777777" w:rsidR="006E03E8" w:rsidRDefault="005B4062" w:rsidP="000C4ADD">
      <w:pPr>
        <w:spacing w:after="0"/>
        <w:ind w:right="-540"/>
        <w:rPr>
          <w:rFonts w:ascii="Times New Roman" w:hAnsi="Times New Roman" w:cs="Times New Roman"/>
          <w:b/>
          <w:sz w:val="24"/>
          <w:szCs w:val="24"/>
        </w:rPr>
      </w:pPr>
      <w:r w:rsidRPr="00EE0CBB">
        <w:rPr>
          <w:rFonts w:ascii="Times New Roman" w:hAnsi="Times New Roman" w:cs="Times New Roman"/>
          <w:b/>
          <w:sz w:val="24"/>
          <w:szCs w:val="24"/>
        </w:rPr>
        <w:t>Institution Name:</w:t>
      </w:r>
      <w:r w:rsidRPr="000856D2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856D2">
        <w:rPr>
          <w:rFonts w:ascii="Times New Roman" w:hAnsi="Times New Roman" w:cs="Times New Roman"/>
          <w:b/>
          <w:sz w:val="24"/>
          <w:szCs w:val="24"/>
        </w:rPr>
        <w:t>________</w:t>
      </w:r>
      <w:r w:rsidR="008F61DA">
        <w:rPr>
          <w:rFonts w:ascii="Times New Roman" w:hAnsi="Times New Roman" w:cs="Times New Roman"/>
          <w:b/>
          <w:sz w:val="24"/>
          <w:szCs w:val="24"/>
        </w:rPr>
        <w:t>______</w:t>
      </w:r>
      <w:r w:rsidRPr="000856D2">
        <w:rPr>
          <w:rFonts w:ascii="Times New Roman" w:hAnsi="Times New Roman" w:cs="Times New Roman"/>
          <w:b/>
          <w:sz w:val="24"/>
          <w:szCs w:val="24"/>
        </w:rPr>
        <w:t>_________________________________________________</w:t>
      </w:r>
    </w:p>
    <w:p w14:paraId="513029DD" w14:textId="77777777" w:rsidR="002E28A0" w:rsidRDefault="002E28A0" w:rsidP="000C4ADD">
      <w:pPr>
        <w:spacing w:after="0"/>
        <w:ind w:right="-540"/>
        <w:rPr>
          <w:rFonts w:ascii="Times New Roman" w:hAnsi="Times New Roman" w:cs="Times New Roman"/>
          <w:b/>
          <w:sz w:val="24"/>
          <w:szCs w:val="24"/>
        </w:rPr>
      </w:pPr>
    </w:p>
    <w:p w14:paraId="3FC2D93A" w14:textId="77777777" w:rsidR="00EE0CBB" w:rsidRDefault="00EE0CBB" w:rsidP="000C4ADD">
      <w:pPr>
        <w:spacing w:after="0"/>
        <w:ind w:right="-5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titution Location: _____________________________________________________________</w:t>
      </w:r>
    </w:p>
    <w:p w14:paraId="31146D06" w14:textId="77777777" w:rsidR="00EE0CBB" w:rsidRPr="000856D2" w:rsidRDefault="00EE0CBB" w:rsidP="000C4ADD">
      <w:pPr>
        <w:spacing w:before="240"/>
        <w:ind w:right="-5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stitution Type:  </w:t>
      </w:r>
      <w:r w:rsidR="00382F83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Outpatient </w:t>
      </w: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58D28C5" wp14:editId="1361B7FB">
            <wp:extent cx="213360" cy="19494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" cy="194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41BE5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Hospital </w:t>
      </w: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6DBC451" wp14:editId="580730BD">
            <wp:extent cx="213360" cy="19494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" cy="194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041BE5">
        <w:rPr>
          <w:rFonts w:ascii="Times New Roman" w:hAnsi="Times New Roman" w:cs="Times New Roman"/>
          <w:b/>
          <w:sz w:val="24"/>
          <w:szCs w:val="24"/>
        </w:rPr>
        <w:t xml:space="preserve">Skilled </w:t>
      </w:r>
      <w:r>
        <w:rPr>
          <w:rFonts w:ascii="Times New Roman" w:hAnsi="Times New Roman" w:cs="Times New Roman"/>
          <w:b/>
          <w:sz w:val="24"/>
          <w:szCs w:val="24"/>
        </w:rPr>
        <w:t xml:space="preserve">Nursing/Rehab </w:t>
      </w: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6E5B048" wp14:editId="54A88A07">
            <wp:extent cx="213360" cy="19494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" cy="194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382F8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F678F">
        <w:rPr>
          <w:rFonts w:ascii="Times New Roman" w:hAnsi="Times New Roman" w:cs="Times New Roman"/>
          <w:b/>
          <w:sz w:val="24"/>
          <w:szCs w:val="24"/>
        </w:rPr>
        <w:t>DPT</w:t>
      </w:r>
      <w:r w:rsidR="00041BE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41BE5">
        <w:rPr>
          <w:rFonts w:ascii="Times New Roman" w:hAnsi="Times New Roman" w:cs="Times New Roman"/>
          <w:b/>
          <w:sz w:val="24"/>
          <w:szCs w:val="24"/>
        </w:rPr>
        <w:t>Probono</w:t>
      </w:r>
      <w:proofErr w:type="spellEnd"/>
      <w:r w:rsidR="00041BE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41BE5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0C42082" wp14:editId="5F1FFFA1">
            <wp:extent cx="213360" cy="19494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" cy="194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W w:w="10530" w:type="dxa"/>
        <w:tblInd w:w="-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390"/>
        <w:gridCol w:w="4140"/>
      </w:tblGrid>
      <w:tr w:rsidR="005B4062" w:rsidRPr="005B4062" w14:paraId="70B6F6A2" w14:textId="77777777" w:rsidTr="000C4ADD">
        <w:trPr>
          <w:trHeight w:val="60"/>
        </w:trPr>
        <w:tc>
          <w:tcPr>
            <w:tcW w:w="10530" w:type="dxa"/>
            <w:gridSpan w:val="2"/>
            <w:tcBorders>
              <w:top w:val="nil"/>
              <w:left w:val="nil"/>
              <w:right w:val="nil"/>
            </w:tcBorders>
          </w:tcPr>
          <w:sdt>
            <w:sdtPr>
              <w:tag w:val="goog_rdk_4"/>
              <w:id w:val="-185060158"/>
            </w:sdtPr>
            <w:sdtEndPr>
              <w:rPr>
                <w:rFonts w:ascii="Times New Roman" w:hAnsi="Times New Roman" w:cs="Times New Roman"/>
                <w:b/>
                <w:sz w:val="24"/>
                <w:u w:val="single"/>
              </w:rPr>
            </w:sdtEndPr>
            <w:sdtContent>
              <w:p w14:paraId="77A748AE" w14:textId="77777777" w:rsidR="005B4062" w:rsidRPr="000C4ADD" w:rsidRDefault="000C4ADD" w:rsidP="000C4ADD">
                <w:pPr>
                  <w:pStyle w:val="ListParagraph"/>
                  <w:numPr>
                    <w:ilvl w:val="0"/>
                    <w:numId w:val="12"/>
                  </w:numPr>
                  <w:spacing w:after="0" w:line="240" w:lineRule="auto"/>
                  <w:ind w:left="168" w:right="-540" w:hanging="90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u w:val="single"/>
                  </w:rPr>
                </w:pPr>
                <w:r w:rsidRPr="000C4ADD">
                  <w:rPr>
                    <w:rFonts w:ascii="Times New Roman" w:hAnsi="Times New Roman" w:cs="Times New Roman"/>
                    <w:b/>
                    <w:sz w:val="24"/>
                    <w:u w:val="single"/>
                  </w:rPr>
                  <w:t>CASE-REPORT TEAM MEMBERS</w:t>
                </w:r>
                <w:r>
                  <w:rPr>
                    <w:rFonts w:ascii="Times New Roman" w:hAnsi="Times New Roman" w:cs="Times New Roman"/>
                    <w:b/>
                    <w:sz w:val="24"/>
                    <w:u w:val="single"/>
                  </w:rPr>
                  <w:t>:</w:t>
                </w:r>
              </w:p>
            </w:sdtContent>
          </w:sdt>
          <w:sdt>
            <w:sdtPr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ag w:val="goog_rdk_18"/>
              <w:id w:val="1516655498"/>
              <w:showingPlcHdr/>
            </w:sdtPr>
            <w:sdtEndPr/>
            <w:sdtContent>
              <w:p w14:paraId="679C42AE" w14:textId="77777777" w:rsidR="005B4062" w:rsidRPr="005B4062" w:rsidRDefault="005B4062" w:rsidP="005B4062">
                <w:pPr>
                  <w:spacing w:after="0" w:line="240" w:lineRule="auto"/>
                  <w:ind w:right="-540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5B4062">
                  <w:rPr>
                    <w:rFonts w:ascii="Times New Roman" w:eastAsia="Times New Roman" w:hAnsi="Times New Roman" w:cs="Times New Roman"/>
                    <w:sz w:val="24"/>
                    <w:szCs w:val="24"/>
                    <w:u w:val="single"/>
                  </w:rPr>
                  <w:t xml:space="preserve">     </w:t>
                </w:r>
              </w:p>
            </w:sdtContent>
          </w:sdt>
        </w:tc>
      </w:tr>
      <w:tr w:rsidR="000C4ADD" w:rsidRPr="005B4062" w14:paraId="1AED987E" w14:textId="77777777" w:rsidTr="0016077A">
        <w:tc>
          <w:tcPr>
            <w:tcW w:w="10530" w:type="dxa"/>
            <w:gridSpan w:val="2"/>
            <w:tcBorders>
              <w:top w:val="nil"/>
              <w:bottom w:val="single" w:sz="4" w:space="0" w:color="000000"/>
            </w:tcBorders>
            <w:shd w:val="clear" w:color="auto" w:fill="F2F2F2"/>
          </w:tcPr>
          <w:sdt>
            <w:sdtPr>
              <w:rPr>
                <w:rFonts w:ascii="Times New Roman" w:eastAsia="Times New Roman" w:hAnsi="Times New Roman" w:cs="Times New Roman"/>
                <w:b/>
                <w:bCs/>
                <w:smallCaps/>
                <w:sz w:val="24"/>
                <w:szCs w:val="24"/>
              </w:rPr>
              <w:tag w:val="goog_rdk_20"/>
              <w:id w:val="791484086"/>
            </w:sdtPr>
            <w:sdtEndPr/>
            <w:sdtContent>
              <w:p w14:paraId="3620947F" w14:textId="77777777" w:rsidR="000C4ADD" w:rsidRPr="000C4ADD" w:rsidRDefault="000C4ADD" w:rsidP="000C4ADD">
                <w:pPr>
                  <w:keepNext/>
                  <w:keepLines/>
                  <w:spacing w:after="0" w:line="240" w:lineRule="auto"/>
                  <w:ind w:right="-540"/>
                  <w:jc w:val="both"/>
                  <w:outlineLvl w:val="1"/>
                  <w:rPr>
                    <w:rFonts w:ascii="Times New Roman" w:eastAsia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5B4062">
                  <w:rPr>
                    <w:rFonts w:ascii="Times New Roman" w:eastAsia="Times New Roman" w:hAnsi="Times New Roman" w:cs="Times New Roman"/>
                    <w:b/>
                    <w:bCs/>
                    <w:sz w:val="24"/>
                    <w:szCs w:val="24"/>
                  </w:rPr>
                  <w:t>PRINCIPAL INVESTIGATOR (PI):</w:t>
                </w:r>
              </w:p>
            </w:sdtContent>
          </w:sdt>
        </w:tc>
      </w:tr>
      <w:tr w:rsidR="005B4062" w:rsidRPr="005B4062" w14:paraId="39E264FC" w14:textId="77777777" w:rsidTr="000C4ADD">
        <w:tc>
          <w:tcPr>
            <w:tcW w:w="639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sdt>
            <w:sdtPr>
              <w:rPr>
                <w:rFonts w:ascii="Times New Roman" w:eastAsia="Times New Roman" w:hAnsi="Times New Roman" w:cs="Times New Roman"/>
                <w:b/>
                <w:bCs/>
                <w:smallCaps/>
                <w:sz w:val="24"/>
                <w:szCs w:val="24"/>
              </w:rPr>
              <w:tag w:val="goog_rdk_22"/>
              <w:id w:val="396862376"/>
            </w:sdtPr>
            <w:sdtEndPr/>
            <w:sdtContent>
              <w:p w14:paraId="27FFD0C6" w14:textId="77777777" w:rsidR="005B4062" w:rsidRPr="005B4062" w:rsidRDefault="005B4062" w:rsidP="005B4062">
                <w:pPr>
                  <w:keepNext/>
                  <w:keepLines/>
                  <w:spacing w:after="0" w:line="240" w:lineRule="auto"/>
                  <w:ind w:left="720" w:right="-540"/>
                  <w:jc w:val="both"/>
                  <w:outlineLvl w:val="1"/>
                  <w:rPr>
                    <w:rFonts w:ascii="Times New Roman" w:eastAsia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5B4062">
                  <w:rPr>
                    <w:rFonts w:ascii="Times New Roman" w:eastAsia="Times New Roman" w:hAnsi="Times New Roman" w:cs="Times New Roman"/>
                    <w:b/>
                    <w:bCs/>
                  </w:rPr>
                  <w:t>Email:</w:t>
                </w:r>
              </w:p>
            </w:sdtContent>
          </w:sdt>
        </w:tc>
        <w:tc>
          <w:tcPr>
            <w:tcW w:w="4140" w:type="dxa"/>
            <w:tcBorders>
              <w:left w:val="single" w:sz="4" w:space="0" w:color="000000"/>
            </w:tcBorders>
            <w:shd w:val="clear" w:color="auto" w:fill="F2F2F2"/>
          </w:tcPr>
          <w:p w14:paraId="1BF8FBD9" w14:textId="77777777" w:rsidR="005B4062" w:rsidRPr="005B4062" w:rsidRDefault="005B4062" w:rsidP="005B4062">
            <w:pPr>
              <w:spacing w:after="0" w:line="240" w:lineRule="auto"/>
              <w:ind w:right="-54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B4062" w:rsidRPr="005B4062" w14:paraId="4C2E41DB" w14:textId="77777777" w:rsidTr="000C4ADD">
        <w:tc>
          <w:tcPr>
            <w:tcW w:w="639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sdt>
            <w:sdtPr>
              <w:rPr>
                <w:rFonts w:ascii="Times New Roman" w:eastAsia="Times New Roman" w:hAnsi="Times New Roman" w:cs="Times New Roman"/>
                <w:b/>
                <w:bCs/>
                <w:smallCaps/>
                <w:sz w:val="24"/>
                <w:szCs w:val="24"/>
              </w:rPr>
              <w:tag w:val="goog_rdk_26"/>
              <w:id w:val="-481462581"/>
            </w:sdtPr>
            <w:sdtEndPr/>
            <w:sdtContent>
              <w:p w14:paraId="3D48F761" w14:textId="77777777" w:rsidR="005B4062" w:rsidRPr="005B4062" w:rsidRDefault="005B4062" w:rsidP="005B4062">
                <w:pPr>
                  <w:keepNext/>
                  <w:keepLines/>
                  <w:spacing w:after="0" w:line="240" w:lineRule="auto"/>
                  <w:ind w:left="720" w:right="-540"/>
                  <w:jc w:val="both"/>
                  <w:outlineLvl w:val="1"/>
                  <w:rPr>
                    <w:rFonts w:ascii="Times New Roman" w:eastAsia="Times New Roman" w:hAnsi="Times New Roman" w:cs="Times New Roman"/>
                    <w:b/>
                    <w:bCs/>
                  </w:rPr>
                </w:pPr>
                <w:r w:rsidRPr="005B4062">
                  <w:rPr>
                    <w:rFonts w:ascii="Times New Roman" w:eastAsia="Times New Roman" w:hAnsi="Times New Roman" w:cs="Times New Roman"/>
                    <w:b/>
                    <w:bCs/>
                  </w:rPr>
                  <w:t>Phone #:</w:t>
                </w:r>
              </w:p>
            </w:sdtContent>
          </w:sdt>
        </w:tc>
        <w:tc>
          <w:tcPr>
            <w:tcW w:w="4140" w:type="dxa"/>
            <w:tcBorders>
              <w:left w:val="single" w:sz="4" w:space="0" w:color="000000"/>
            </w:tcBorders>
            <w:shd w:val="clear" w:color="auto" w:fill="F2F2F2"/>
          </w:tcPr>
          <w:p w14:paraId="33472A4B" w14:textId="77777777" w:rsidR="005B4062" w:rsidRPr="005B4062" w:rsidRDefault="005B4062" w:rsidP="005B4062">
            <w:pPr>
              <w:spacing w:after="0" w:line="240" w:lineRule="auto"/>
              <w:ind w:right="-54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10B46" w:rsidRPr="005B4062" w14:paraId="2EFE1745" w14:textId="77777777" w:rsidTr="000C4ADD">
        <w:tc>
          <w:tcPr>
            <w:tcW w:w="639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5A15AC2" w14:textId="77777777" w:rsidR="00F10B46" w:rsidRPr="005D4209" w:rsidRDefault="00F10B46" w:rsidP="00F10B46">
            <w:pPr>
              <w:keepNext/>
              <w:keepLines/>
              <w:spacing w:after="0" w:line="240" w:lineRule="auto"/>
              <w:ind w:left="720" w:right="-540"/>
              <w:jc w:val="both"/>
              <w:outlineLvl w:val="1"/>
              <w:rPr>
                <w:rFonts w:ascii="Times New Roman" w:eastAsia="Times New Roman" w:hAnsi="Times New Roman" w:cs="Times New Roman"/>
                <w:b/>
                <w:bCs/>
                <w:smallCaps/>
              </w:rPr>
            </w:pPr>
            <w:r w:rsidRPr="005D4209">
              <w:rPr>
                <w:rFonts w:ascii="Times New Roman" w:eastAsia="Times New Roman" w:hAnsi="Times New Roman" w:cs="Times New Roman"/>
                <w:b/>
                <w:bCs/>
                <w:smallCap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99EAC9C" wp14:editId="0750D6CF">
                      <wp:simplePos x="0" y="0"/>
                      <wp:positionH relativeFrom="column">
                        <wp:posOffset>1175385</wp:posOffset>
                      </wp:positionH>
                      <wp:positionV relativeFrom="paragraph">
                        <wp:posOffset>50638</wp:posOffset>
                      </wp:positionV>
                      <wp:extent cx="223284" cy="180340"/>
                      <wp:effectExtent l="0" t="0" r="24765" b="1016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3284" cy="1803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05C2A9" id="Rectangle 2" o:spid="_x0000_s1026" style="position:absolute;margin-left:92.55pt;margin-top:4pt;width:17.6pt;height:14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" filled="f" strokecolor="black [3213]" strokeweight="1pt"/>
                  </w:pict>
                </mc:Fallback>
              </mc:AlternateContent>
            </w:r>
            <w:r w:rsidRPr="005D4209">
              <w:rPr>
                <w:rFonts w:ascii="Times New Roman" w:eastAsia="Times New Roman" w:hAnsi="Times New Roman" w:cs="Times New Roman"/>
                <w:b/>
                <w:bCs/>
                <w:smallCaps/>
              </w:rPr>
              <w:t>Fac</w:t>
            </w:r>
            <w:r w:rsidR="00FA39DC">
              <w:rPr>
                <w:rFonts w:ascii="Times New Roman" w:eastAsia="Times New Roman" w:hAnsi="Times New Roman" w:cs="Times New Roman"/>
                <w:b/>
                <w:bCs/>
                <w:smallCaps/>
              </w:rPr>
              <w:t xml:space="preserve">ulty:                 </w:t>
            </w:r>
          </w:p>
        </w:tc>
        <w:tc>
          <w:tcPr>
            <w:tcW w:w="4140" w:type="dxa"/>
            <w:tcBorders>
              <w:left w:val="single" w:sz="4" w:space="0" w:color="000000"/>
            </w:tcBorders>
            <w:shd w:val="clear" w:color="auto" w:fill="F2F2F2"/>
          </w:tcPr>
          <w:p w14:paraId="3A23830B" w14:textId="77777777" w:rsidR="00A035C2" w:rsidRPr="005D4209" w:rsidRDefault="00A035C2" w:rsidP="005B4062">
            <w:pPr>
              <w:spacing w:after="0" w:line="240" w:lineRule="auto"/>
              <w:ind w:right="-540"/>
              <w:rPr>
                <w:rFonts w:ascii="Times New Roman" w:eastAsia="Times New Roman" w:hAnsi="Times New Roman" w:cs="Times New Roman"/>
                <w:noProof/>
              </w:rPr>
            </w:pPr>
            <w:r w:rsidRPr="005D4209">
              <w:rPr>
                <w:rFonts w:ascii="Times New Roman" w:eastAsia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34D7986" wp14:editId="0E3BD79C">
                      <wp:simplePos x="0" y="0"/>
                      <wp:positionH relativeFrom="column">
                        <wp:posOffset>1890395</wp:posOffset>
                      </wp:positionH>
                      <wp:positionV relativeFrom="paragraph">
                        <wp:posOffset>40167</wp:posOffset>
                      </wp:positionV>
                      <wp:extent cx="202018" cy="180340"/>
                      <wp:effectExtent l="0" t="0" r="26670" b="1016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2018" cy="18034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E5DAA7" id="Rectangle 17" o:spid="_x0000_s1026" style="position:absolute;margin-left:148.85pt;margin-top:3.15pt;width:15.9pt;height:14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" filled="f" strokecolor="black [3213]" strokeweight="1pt"/>
                  </w:pict>
                </mc:Fallback>
              </mc:AlternateContent>
            </w:r>
            <w:r w:rsidRPr="005D4209">
              <w:rPr>
                <w:rFonts w:ascii="Times New Roman" w:eastAsia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8CB2B8E" wp14:editId="15529CB0">
                      <wp:simplePos x="0" y="0"/>
                      <wp:positionH relativeFrom="column">
                        <wp:posOffset>1251171</wp:posOffset>
                      </wp:positionH>
                      <wp:positionV relativeFrom="paragraph">
                        <wp:posOffset>38898</wp:posOffset>
                      </wp:positionV>
                      <wp:extent cx="202018" cy="180340"/>
                      <wp:effectExtent l="0" t="0" r="26670" b="1016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2018" cy="1803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CD3AEA" id="Rectangle 16" o:spid="_x0000_s1026" style="position:absolute;margin-left:98.5pt;margin-top:3.05pt;width:15.9pt;height:14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" filled="f" strokecolor="black [3213]" strokeweight="1pt"/>
                  </w:pict>
                </mc:Fallback>
              </mc:AlternateContent>
            </w:r>
            <w:r w:rsidRPr="005D4209">
              <w:rPr>
                <w:rFonts w:ascii="Times New Roman" w:eastAsia="Times New Roman" w:hAnsi="Times New Roman" w:cs="Times New Roman"/>
              </w:rPr>
              <w:t xml:space="preserve">CITI Trained:   Yes           </w:t>
            </w:r>
            <w:r w:rsidR="005D4209">
              <w:rPr>
                <w:rFonts w:ascii="Times New Roman" w:eastAsia="Times New Roman" w:hAnsi="Times New Roman" w:cs="Times New Roman"/>
              </w:rPr>
              <w:t xml:space="preserve">    </w:t>
            </w:r>
            <w:r w:rsidRPr="005D4209">
              <w:rPr>
                <w:rFonts w:ascii="Times New Roman" w:eastAsia="Times New Roman" w:hAnsi="Times New Roman" w:cs="Times New Roman"/>
              </w:rPr>
              <w:t xml:space="preserve">No </w:t>
            </w:r>
          </w:p>
          <w:p w14:paraId="7F670A2B" w14:textId="77777777" w:rsidR="00F10B46" w:rsidRPr="005D4209" w:rsidRDefault="00F10B46" w:rsidP="005B4062">
            <w:pPr>
              <w:spacing w:after="0" w:line="240" w:lineRule="auto"/>
              <w:ind w:right="-540"/>
              <w:rPr>
                <w:rFonts w:ascii="Times New Roman" w:eastAsia="Times New Roman" w:hAnsi="Times New Roman" w:cs="Times New Roman"/>
              </w:rPr>
            </w:pPr>
          </w:p>
        </w:tc>
      </w:tr>
      <w:tr w:rsidR="000C4ADD" w:rsidRPr="005B4062" w14:paraId="0A0BCB63" w14:textId="77777777" w:rsidTr="00AA07F2">
        <w:tc>
          <w:tcPr>
            <w:tcW w:w="10530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</w:tcPr>
          <w:sdt>
            <w:sdtPr>
              <w:rPr>
                <w:rFonts w:ascii="Times New Roman" w:eastAsia="Times New Roman" w:hAnsi="Times New Roman" w:cs="Times New Roman"/>
                <w:b/>
                <w:bCs/>
                <w:smallCaps/>
              </w:rPr>
              <w:tag w:val="goog_rdk_28"/>
              <w:id w:val="-1737700024"/>
            </w:sdtPr>
            <w:sdtEndPr/>
            <w:sdtContent>
              <w:p w14:paraId="64CF9173" w14:textId="77777777" w:rsidR="000C4ADD" w:rsidRPr="005B4062" w:rsidRDefault="000C4ADD" w:rsidP="005B4062">
                <w:pPr>
                  <w:spacing w:after="0" w:line="240" w:lineRule="auto"/>
                  <w:ind w:right="-540"/>
                  <w:rPr>
                    <w:rFonts w:ascii="Times New Roman" w:eastAsia="Times New Roman" w:hAnsi="Times New Roman" w:cs="Times New Roman"/>
                  </w:rPr>
                </w:pPr>
                <w:r w:rsidRPr="005B4062">
                  <w:rPr>
                    <w:rFonts w:ascii="Times New Roman" w:eastAsia="Times New Roman" w:hAnsi="Times New Roman" w:cs="Times New Roman"/>
                    <w:b/>
                    <w:bCs/>
                  </w:rPr>
                  <w:t>CO-PRINCIPAL INVESTIGATOR (CO-PI)</w:t>
                </w:r>
                <w:r w:rsidRPr="005D4209">
                  <w:rPr>
                    <w:rFonts w:ascii="Times New Roman" w:eastAsia="Times New Roman" w:hAnsi="Times New Roman" w:cs="Times New Roman"/>
                    <w:b/>
                    <w:bCs/>
                  </w:rPr>
                  <w:t xml:space="preserve"> 1:</w:t>
                </w:r>
              </w:p>
            </w:sdtContent>
          </w:sdt>
        </w:tc>
      </w:tr>
      <w:tr w:rsidR="005B4062" w:rsidRPr="005B4062" w14:paraId="0A8E206A" w14:textId="77777777" w:rsidTr="000C4ADD">
        <w:tc>
          <w:tcPr>
            <w:tcW w:w="639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sdt>
            <w:sdtPr>
              <w:rPr>
                <w:rFonts w:ascii="Times New Roman" w:eastAsia="Times New Roman" w:hAnsi="Times New Roman" w:cs="Times New Roman"/>
                <w:b/>
                <w:bCs/>
                <w:smallCaps/>
              </w:rPr>
              <w:tag w:val="goog_rdk_30"/>
              <w:id w:val="-444927782"/>
            </w:sdtPr>
            <w:sdtEndPr/>
            <w:sdtContent>
              <w:p w14:paraId="018649F1" w14:textId="77777777" w:rsidR="005B4062" w:rsidRPr="005B4062" w:rsidRDefault="005B4062" w:rsidP="005B4062">
                <w:pPr>
                  <w:keepNext/>
                  <w:keepLines/>
                  <w:spacing w:after="0" w:line="240" w:lineRule="auto"/>
                  <w:ind w:left="720" w:right="-540"/>
                  <w:jc w:val="both"/>
                  <w:outlineLvl w:val="1"/>
                  <w:rPr>
                    <w:rFonts w:ascii="Times New Roman" w:eastAsia="Times New Roman" w:hAnsi="Times New Roman" w:cs="Times New Roman"/>
                    <w:b/>
                    <w:bCs/>
                  </w:rPr>
                </w:pPr>
                <w:r w:rsidRPr="005B4062">
                  <w:rPr>
                    <w:rFonts w:ascii="Times New Roman" w:eastAsia="Times New Roman" w:hAnsi="Times New Roman" w:cs="Times New Roman"/>
                    <w:b/>
                    <w:bCs/>
                  </w:rPr>
                  <w:t>Email:</w:t>
                </w:r>
              </w:p>
            </w:sdtContent>
          </w:sdt>
        </w:tc>
        <w:tc>
          <w:tcPr>
            <w:tcW w:w="414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17CF6624" w14:textId="77777777" w:rsidR="005B4062" w:rsidRPr="005B4062" w:rsidRDefault="005B4062" w:rsidP="005B4062">
            <w:pPr>
              <w:spacing w:after="0" w:line="240" w:lineRule="auto"/>
              <w:ind w:right="-540"/>
              <w:rPr>
                <w:rFonts w:ascii="Times New Roman" w:eastAsia="Times New Roman" w:hAnsi="Times New Roman" w:cs="Times New Roman"/>
              </w:rPr>
            </w:pPr>
          </w:p>
        </w:tc>
      </w:tr>
      <w:tr w:rsidR="005D4209" w:rsidRPr="005B4062" w14:paraId="18E3B9F7" w14:textId="77777777" w:rsidTr="000C4ADD">
        <w:tc>
          <w:tcPr>
            <w:tcW w:w="639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sdt>
            <w:sdtPr>
              <w:rPr>
                <w:rFonts w:ascii="Times New Roman" w:eastAsia="Times New Roman" w:hAnsi="Times New Roman" w:cs="Times New Roman"/>
                <w:b/>
                <w:bCs/>
                <w:smallCaps/>
                <w:sz w:val="24"/>
                <w:szCs w:val="24"/>
              </w:rPr>
              <w:tag w:val="goog_rdk_26"/>
              <w:id w:val="-1387249505"/>
            </w:sdtPr>
            <w:sdtEndPr/>
            <w:sdtContent>
              <w:p w14:paraId="097E3D5E" w14:textId="77777777" w:rsidR="005D4209" w:rsidRPr="005D4209" w:rsidRDefault="005D4209" w:rsidP="005D4209">
                <w:pPr>
                  <w:keepNext/>
                  <w:keepLines/>
                  <w:spacing w:after="0" w:line="240" w:lineRule="auto"/>
                  <w:ind w:left="720" w:right="-540"/>
                  <w:jc w:val="both"/>
                  <w:outlineLvl w:val="1"/>
                  <w:rPr>
                    <w:rFonts w:ascii="Times New Roman" w:eastAsia="Times New Roman" w:hAnsi="Times New Roman" w:cs="Times New Roman"/>
                    <w:b/>
                    <w:bCs/>
                    <w:smallCaps/>
                    <w:sz w:val="24"/>
                    <w:szCs w:val="24"/>
                  </w:rPr>
                </w:pPr>
                <w:r w:rsidRPr="005B4062">
                  <w:rPr>
                    <w:rFonts w:ascii="Times New Roman" w:eastAsia="Times New Roman" w:hAnsi="Times New Roman" w:cs="Times New Roman"/>
                    <w:b/>
                    <w:bCs/>
                  </w:rPr>
                  <w:t>Phone #:</w:t>
                </w:r>
              </w:p>
            </w:sdtContent>
          </w:sdt>
        </w:tc>
        <w:tc>
          <w:tcPr>
            <w:tcW w:w="414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4B04F97B" w14:textId="77777777" w:rsidR="005D4209" w:rsidRPr="005B4062" w:rsidRDefault="005D4209" w:rsidP="005B4062">
            <w:pPr>
              <w:spacing w:after="0" w:line="240" w:lineRule="auto"/>
              <w:ind w:right="-540"/>
              <w:rPr>
                <w:rFonts w:ascii="Times New Roman" w:eastAsia="Times New Roman" w:hAnsi="Times New Roman" w:cs="Times New Roman"/>
              </w:rPr>
            </w:pPr>
          </w:p>
        </w:tc>
      </w:tr>
      <w:tr w:rsidR="00F7199E" w:rsidRPr="005B4062" w14:paraId="7A716635" w14:textId="77777777" w:rsidTr="000C4ADD">
        <w:tc>
          <w:tcPr>
            <w:tcW w:w="639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3620574" w14:textId="77777777" w:rsidR="00F7199E" w:rsidRPr="005D4209" w:rsidRDefault="00F7199E" w:rsidP="00F7199E">
            <w:pPr>
              <w:keepNext/>
              <w:keepLines/>
              <w:spacing w:after="0" w:line="240" w:lineRule="auto"/>
              <w:ind w:left="720" w:right="-540"/>
              <w:jc w:val="both"/>
              <w:outlineLvl w:val="1"/>
              <w:rPr>
                <w:rFonts w:ascii="Times New Roman" w:eastAsia="Times New Roman" w:hAnsi="Times New Roman" w:cs="Times New Roman"/>
                <w:b/>
                <w:bCs/>
                <w:smallCaps/>
              </w:rPr>
            </w:pPr>
            <w:r w:rsidRPr="005D4209">
              <w:rPr>
                <w:rFonts w:ascii="Times New Roman" w:eastAsia="Times New Roman" w:hAnsi="Times New Roman" w:cs="Times New Roman"/>
                <w:b/>
                <w:bCs/>
                <w:smallCap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D51C4F6" wp14:editId="64FDCD9C">
                      <wp:simplePos x="0" y="0"/>
                      <wp:positionH relativeFrom="column">
                        <wp:posOffset>1175429</wp:posOffset>
                      </wp:positionH>
                      <wp:positionV relativeFrom="paragraph">
                        <wp:posOffset>40492</wp:posOffset>
                      </wp:positionV>
                      <wp:extent cx="223284" cy="180340"/>
                      <wp:effectExtent l="0" t="0" r="24765" b="1016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3284" cy="1803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FC41B2" id="Rectangle 5" o:spid="_x0000_s1026" style="position:absolute;margin-left:92.55pt;margin-top:3.2pt;width:17.6pt;height:14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" filled="f" strokecolor="black [3213]" strokeweight="1pt"/>
                  </w:pict>
                </mc:Fallback>
              </mc:AlternateContent>
            </w:r>
            <w:r w:rsidRPr="005D4209">
              <w:rPr>
                <w:rFonts w:ascii="Times New Roman" w:eastAsia="Times New Roman" w:hAnsi="Times New Roman" w:cs="Times New Roman"/>
                <w:b/>
                <w:bCs/>
                <w:smallCap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7C5B502" wp14:editId="76BDF7AC">
                      <wp:simplePos x="0" y="0"/>
                      <wp:positionH relativeFrom="column">
                        <wp:posOffset>2355643</wp:posOffset>
                      </wp:positionH>
                      <wp:positionV relativeFrom="paragraph">
                        <wp:posOffset>40492</wp:posOffset>
                      </wp:positionV>
                      <wp:extent cx="212651" cy="180754"/>
                      <wp:effectExtent l="0" t="0" r="16510" b="1016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2651" cy="180754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C3E333" id="Rectangle 6" o:spid="_x0000_s1026" style="position:absolute;margin-left:185.5pt;margin-top:3.2pt;width:16.75pt;height:14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" filled="f" strokecolor="black [3213]" strokeweight="1pt"/>
                  </w:pict>
                </mc:Fallback>
              </mc:AlternateContent>
            </w:r>
            <w:r w:rsidRPr="005D4209">
              <w:rPr>
                <w:rFonts w:ascii="Times New Roman" w:eastAsia="Times New Roman" w:hAnsi="Times New Roman" w:cs="Times New Roman"/>
                <w:b/>
                <w:bCs/>
                <w:smallCaps/>
              </w:rPr>
              <w:t xml:space="preserve">Faculty:                  Student: </w:t>
            </w:r>
          </w:p>
          <w:p w14:paraId="12783359" w14:textId="77777777" w:rsidR="00F7199E" w:rsidRPr="005D4209" w:rsidRDefault="00F7199E" w:rsidP="00F7199E">
            <w:pPr>
              <w:keepNext/>
              <w:keepLines/>
              <w:spacing w:after="0" w:line="240" w:lineRule="auto"/>
              <w:ind w:left="720" w:right="-540"/>
              <w:jc w:val="both"/>
              <w:outlineLvl w:val="1"/>
              <w:rPr>
                <w:rFonts w:ascii="Times New Roman" w:eastAsia="Times New Roman" w:hAnsi="Times New Roman" w:cs="Times New Roman"/>
                <w:b/>
                <w:bCs/>
                <w:smallCaps/>
              </w:rPr>
            </w:pPr>
          </w:p>
        </w:tc>
        <w:tc>
          <w:tcPr>
            <w:tcW w:w="414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285688B8" w14:textId="77777777" w:rsidR="00A035C2" w:rsidRPr="005D4209" w:rsidRDefault="00A035C2" w:rsidP="00A035C2">
            <w:pPr>
              <w:spacing w:after="0" w:line="240" w:lineRule="auto"/>
              <w:ind w:right="-540"/>
              <w:rPr>
                <w:rFonts w:ascii="Times New Roman" w:eastAsia="Times New Roman" w:hAnsi="Times New Roman" w:cs="Times New Roman"/>
                <w:noProof/>
              </w:rPr>
            </w:pPr>
            <w:r w:rsidRPr="005D4209">
              <w:rPr>
                <w:rFonts w:ascii="Times New Roman" w:eastAsia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0D37BB1" wp14:editId="7C3D1907">
                      <wp:simplePos x="0" y="0"/>
                      <wp:positionH relativeFrom="column">
                        <wp:posOffset>1890395</wp:posOffset>
                      </wp:positionH>
                      <wp:positionV relativeFrom="paragraph">
                        <wp:posOffset>40167</wp:posOffset>
                      </wp:positionV>
                      <wp:extent cx="202018" cy="180340"/>
                      <wp:effectExtent l="0" t="0" r="26670" b="1016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2018" cy="18034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DBB54C" id="Rectangle 18" o:spid="_x0000_s1026" style="position:absolute;margin-left:148.85pt;margin-top:3.15pt;width:15.9pt;height:14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" filled="f" strokecolor="windowText" strokeweight="1pt"/>
                  </w:pict>
                </mc:Fallback>
              </mc:AlternateContent>
            </w:r>
            <w:r w:rsidRPr="005D4209">
              <w:rPr>
                <w:rFonts w:ascii="Times New Roman" w:eastAsia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EF618C1" wp14:editId="52207DA7">
                      <wp:simplePos x="0" y="0"/>
                      <wp:positionH relativeFrom="column">
                        <wp:posOffset>1251171</wp:posOffset>
                      </wp:positionH>
                      <wp:positionV relativeFrom="paragraph">
                        <wp:posOffset>38898</wp:posOffset>
                      </wp:positionV>
                      <wp:extent cx="202018" cy="180340"/>
                      <wp:effectExtent l="0" t="0" r="26670" b="1016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2018" cy="18034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6AA000" id="Rectangle 19" o:spid="_x0000_s1026" style="position:absolute;margin-left:98.5pt;margin-top:3.05pt;width:15.9pt;height:14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" filled="f" strokecolor="windowText" strokeweight="1pt"/>
                  </w:pict>
                </mc:Fallback>
              </mc:AlternateContent>
            </w:r>
            <w:r w:rsidRPr="005D4209">
              <w:rPr>
                <w:rFonts w:ascii="Times New Roman" w:eastAsia="Times New Roman" w:hAnsi="Times New Roman" w:cs="Times New Roman"/>
              </w:rPr>
              <w:t xml:space="preserve">CITI Trained:   Yes           </w:t>
            </w:r>
            <w:r w:rsidR="005D4209">
              <w:rPr>
                <w:rFonts w:ascii="Times New Roman" w:eastAsia="Times New Roman" w:hAnsi="Times New Roman" w:cs="Times New Roman"/>
              </w:rPr>
              <w:t xml:space="preserve">    </w:t>
            </w:r>
            <w:r w:rsidRPr="005D4209">
              <w:rPr>
                <w:rFonts w:ascii="Times New Roman" w:eastAsia="Times New Roman" w:hAnsi="Times New Roman" w:cs="Times New Roman"/>
              </w:rPr>
              <w:t xml:space="preserve">No </w:t>
            </w:r>
          </w:p>
          <w:p w14:paraId="1AC7B4D7" w14:textId="77777777" w:rsidR="00F7199E" w:rsidRPr="005D4209" w:rsidRDefault="00F7199E" w:rsidP="00F7199E">
            <w:pPr>
              <w:spacing w:after="0" w:line="240" w:lineRule="auto"/>
              <w:ind w:right="-540"/>
              <w:rPr>
                <w:rFonts w:ascii="Times New Roman" w:eastAsia="Times New Roman" w:hAnsi="Times New Roman" w:cs="Times New Roman"/>
              </w:rPr>
            </w:pPr>
          </w:p>
        </w:tc>
      </w:tr>
      <w:tr w:rsidR="000C4ADD" w:rsidRPr="005B4062" w14:paraId="00C8F4D9" w14:textId="77777777" w:rsidTr="004B518C">
        <w:tc>
          <w:tcPr>
            <w:tcW w:w="105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sdt>
            <w:sdtPr>
              <w:rPr>
                <w:rFonts w:ascii="Times New Roman" w:eastAsia="Times New Roman" w:hAnsi="Times New Roman" w:cs="Times New Roman"/>
                <w:b/>
                <w:bCs/>
                <w:smallCaps/>
              </w:rPr>
              <w:tag w:val="goog_rdk_28"/>
              <w:id w:val="636603151"/>
            </w:sdtPr>
            <w:sdtEndPr/>
            <w:sdtContent>
              <w:p w14:paraId="6B6AF1BE" w14:textId="77777777" w:rsidR="000C4ADD" w:rsidRPr="000C4ADD" w:rsidRDefault="000C4ADD" w:rsidP="000C4ADD">
                <w:pPr>
                  <w:keepNext/>
                  <w:keepLines/>
                  <w:spacing w:after="0" w:line="240" w:lineRule="auto"/>
                  <w:ind w:right="-540"/>
                  <w:jc w:val="both"/>
                  <w:outlineLvl w:val="1"/>
                  <w:rPr>
                    <w:rFonts w:ascii="Times New Roman" w:eastAsia="Times New Roman" w:hAnsi="Times New Roman" w:cs="Times New Roman"/>
                    <w:b/>
                    <w:bCs/>
                  </w:rPr>
                </w:pPr>
                <w:r w:rsidRPr="005B4062">
                  <w:rPr>
                    <w:rFonts w:ascii="Times New Roman" w:eastAsia="Times New Roman" w:hAnsi="Times New Roman" w:cs="Times New Roman"/>
                    <w:b/>
                    <w:bCs/>
                  </w:rPr>
                  <w:t>CO-PRINCIPAL INVESTIGATOR (CO-PI)</w:t>
                </w:r>
                <w:r w:rsidRPr="005D4209">
                  <w:rPr>
                    <w:rFonts w:ascii="Times New Roman" w:eastAsia="Times New Roman" w:hAnsi="Times New Roman" w:cs="Times New Roman"/>
                    <w:b/>
                    <w:bCs/>
                  </w:rPr>
                  <w:t xml:space="preserve"> 2:</w:t>
                </w:r>
              </w:p>
            </w:sdtContent>
          </w:sdt>
        </w:tc>
      </w:tr>
      <w:tr w:rsidR="004E08C4" w:rsidRPr="005B4062" w14:paraId="34BC2BA7" w14:textId="77777777" w:rsidTr="004B518C">
        <w:tc>
          <w:tcPr>
            <w:tcW w:w="105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3865CED2" w14:textId="77777777" w:rsidR="004E08C4" w:rsidRDefault="004E08C4" w:rsidP="000C4ADD">
            <w:pPr>
              <w:keepNext/>
              <w:keepLines/>
              <w:spacing w:after="0" w:line="240" w:lineRule="auto"/>
              <w:ind w:right="-540"/>
              <w:jc w:val="both"/>
              <w:outlineLvl w:val="1"/>
              <w:rPr>
                <w:rFonts w:ascii="Times New Roman" w:eastAsia="Times New Roman" w:hAnsi="Times New Roman" w:cs="Times New Roman"/>
                <w:b/>
                <w:bCs/>
                <w:smallCap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            </w:t>
            </w:r>
            <w:r w:rsidRPr="005B4062">
              <w:rPr>
                <w:rFonts w:ascii="Times New Roman" w:eastAsia="Times New Roman" w:hAnsi="Times New Roman" w:cs="Times New Roman"/>
                <w:b/>
                <w:bCs/>
              </w:rPr>
              <w:t>Email:</w:t>
            </w:r>
          </w:p>
        </w:tc>
      </w:tr>
      <w:tr w:rsidR="00F7199E" w:rsidRPr="005B4062" w14:paraId="7F7ECF0B" w14:textId="77777777" w:rsidTr="000C4ADD"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sdt>
            <w:sdtPr>
              <w:rPr>
                <w:rFonts w:ascii="Times New Roman" w:eastAsia="Times New Roman" w:hAnsi="Times New Roman" w:cs="Times New Roman"/>
                <w:b/>
                <w:bCs/>
                <w:smallCaps/>
              </w:rPr>
              <w:tag w:val="goog_rdk_30"/>
              <w:id w:val="1943106885"/>
            </w:sdtPr>
            <w:sdtEndPr/>
            <w:sdtContent>
              <w:p w14:paraId="31E3710C" w14:textId="77777777" w:rsidR="00F7199E" w:rsidRPr="004E08C4" w:rsidRDefault="00906B2A" w:rsidP="004E08C4">
                <w:pPr>
                  <w:keepNext/>
                  <w:keepLines/>
                  <w:spacing w:after="0" w:line="240" w:lineRule="auto"/>
                  <w:ind w:right="-540"/>
                  <w:jc w:val="both"/>
                  <w:outlineLvl w:val="1"/>
                  <w:rPr>
                    <w:rFonts w:ascii="Times New Roman" w:eastAsia="Times New Roman" w:hAnsi="Times New Roman" w:cs="Times New Roman"/>
                    <w:b/>
                    <w:bCs/>
                    <w:smallCaps/>
                    <w:sz w:val="24"/>
                    <w:szCs w:val="24"/>
                  </w:rPr>
                </w:pPr>
                <w:sdt>
                  <w:sdtPr>
                    <w:rPr>
                      <w:rFonts w:ascii="Times New Roman" w:eastAsia="Times New Roman" w:hAnsi="Times New Roman" w:cs="Times New Roman"/>
                      <w:b/>
                      <w:bCs/>
                      <w:smallCaps/>
                      <w:sz w:val="24"/>
                      <w:szCs w:val="24"/>
                    </w:rPr>
                    <w:tag w:val="goog_rdk_26"/>
                    <w:id w:val="299505719"/>
                  </w:sdtPr>
                  <w:sdtEndPr/>
                  <w:sdtContent>
                    <w:r w:rsidR="004E08C4">
                      <w:rPr>
                        <w:rFonts w:ascii="Times New Roman" w:eastAsia="Times New Roman" w:hAnsi="Times New Roman" w:cs="Times New Roman"/>
                        <w:b/>
                        <w:bCs/>
                        <w:smallCaps/>
                        <w:sz w:val="24"/>
                        <w:szCs w:val="24"/>
                      </w:rPr>
                      <w:t xml:space="preserve">               </w:t>
                    </w:r>
                    <w:r w:rsidR="004E08C4" w:rsidRPr="005B4062"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  <w:t>Phone #:</w:t>
                    </w:r>
                  </w:sdtContent>
                </w:sdt>
              </w:p>
            </w:sdtContent>
          </w:sdt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D74A8DB" w14:textId="77777777" w:rsidR="00F7199E" w:rsidRPr="005D4209" w:rsidRDefault="00F7199E" w:rsidP="00F7199E">
            <w:pPr>
              <w:spacing w:after="0" w:line="240" w:lineRule="auto"/>
              <w:ind w:right="-540"/>
              <w:rPr>
                <w:rFonts w:ascii="Times New Roman" w:eastAsia="Times New Roman" w:hAnsi="Times New Roman" w:cs="Times New Roman"/>
              </w:rPr>
            </w:pPr>
          </w:p>
        </w:tc>
      </w:tr>
      <w:tr w:rsidR="00F7199E" w:rsidRPr="005B4062" w14:paraId="7C7D3D91" w14:textId="77777777" w:rsidTr="000C4ADD"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3ED9D201" w14:textId="77777777" w:rsidR="00F7199E" w:rsidRPr="005D4209" w:rsidRDefault="00F7199E" w:rsidP="00F7199E">
            <w:pPr>
              <w:keepNext/>
              <w:keepLines/>
              <w:spacing w:after="0" w:line="240" w:lineRule="auto"/>
              <w:ind w:left="720" w:right="-540"/>
              <w:jc w:val="both"/>
              <w:outlineLvl w:val="1"/>
              <w:rPr>
                <w:rFonts w:ascii="Times New Roman" w:eastAsia="Times New Roman" w:hAnsi="Times New Roman" w:cs="Times New Roman"/>
                <w:b/>
                <w:bCs/>
                <w:smallCaps/>
              </w:rPr>
            </w:pPr>
            <w:r w:rsidRPr="005D4209">
              <w:rPr>
                <w:rFonts w:ascii="Times New Roman" w:eastAsia="Times New Roman" w:hAnsi="Times New Roman" w:cs="Times New Roman"/>
                <w:b/>
                <w:bCs/>
                <w:smallCap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3814BD4" wp14:editId="5246EDE3">
                      <wp:simplePos x="0" y="0"/>
                      <wp:positionH relativeFrom="column">
                        <wp:posOffset>1175385</wp:posOffset>
                      </wp:positionH>
                      <wp:positionV relativeFrom="paragraph">
                        <wp:posOffset>70958</wp:posOffset>
                      </wp:positionV>
                      <wp:extent cx="222885" cy="180340"/>
                      <wp:effectExtent l="0" t="0" r="24765" b="1016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2885" cy="1803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442CA3" id="Rectangle 7" o:spid="_x0000_s1026" style="position:absolute;margin-left:92.55pt;margin-top:5.6pt;width:17.55pt;height:14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" filled="f" strokecolor="black [3213]" strokeweight="1pt"/>
                  </w:pict>
                </mc:Fallback>
              </mc:AlternateContent>
            </w:r>
            <w:r w:rsidRPr="005D4209">
              <w:rPr>
                <w:rFonts w:ascii="Times New Roman" w:eastAsia="Times New Roman" w:hAnsi="Times New Roman" w:cs="Times New Roman"/>
                <w:b/>
                <w:bCs/>
                <w:smallCap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621108F" wp14:editId="3D84F16D">
                      <wp:simplePos x="0" y="0"/>
                      <wp:positionH relativeFrom="column">
                        <wp:posOffset>2613025</wp:posOffset>
                      </wp:positionH>
                      <wp:positionV relativeFrom="paragraph">
                        <wp:posOffset>77632</wp:posOffset>
                      </wp:positionV>
                      <wp:extent cx="212090" cy="180340"/>
                      <wp:effectExtent l="0" t="0" r="16510" b="1016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2090" cy="18034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B42ED7" id="Rectangle 8" o:spid="_x0000_s1026" style="position:absolute;margin-left:205.75pt;margin-top:6.1pt;width:16.7pt;height:14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" filled="f" strokecolor="black [3213]" strokeweight="1pt"/>
                  </w:pict>
                </mc:Fallback>
              </mc:AlternateContent>
            </w:r>
            <w:r w:rsidRPr="005D4209">
              <w:rPr>
                <w:rFonts w:ascii="Times New Roman" w:eastAsia="Times New Roman" w:hAnsi="Times New Roman" w:cs="Times New Roman"/>
                <w:b/>
                <w:bCs/>
                <w:smallCaps/>
              </w:rPr>
              <w:t>Student:                  External</w:t>
            </w:r>
          </w:p>
          <w:p w14:paraId="455A57B0" w14:textId="77777777" w:rsidR="00F7199E" w:rsidRPr="005D4209" w:rsidRDefault="00F7199E" w:rsidP="00A035C2">
            <w:pPr>
              <w:keepNext/>
              <w:keepLines/>
              <w:spacing w:after="0" w:line="240" w:lineRule="auto"/>
              <w:ind w:left="720" w:right="-540"/>
              <w:jc w:val="both"/>
              <w:outlineLvl w:val="1"/>
              <w:rPr>
                <w:rFonts w:ascii="Times New Roman" w:eastAsia="Times New Roman" w:hAnsi="Times New Roman" w:cs="Times New Roman"/>
                <w:b/>
                <w:bCs/>
                <w:smallCaps/>
              </w:rPr>
            </w:pPr>
            <w:r w:rsidRPr="005D4209">
              <w:rPr>
                <w:rFonts w:ascii="Times New Roman" w:eastAsia="Times New Roman" w:hAnsi="Times New Roman" w:cs="Times New Roman"/>
                <w:b/>
                <w:bCs/>
                <w:smallCaps/>
              </w:rPr>
              <w:t xml:space="preserve">                                       Consultant: </w:t>
            </w:r>
          </w:p>
          <w:p w14:paraId="35E2E749" w14:textId="77777777" w:rsidR="00A035C2" w:rsidRPr="005D4209" w:rsidRDefault="00A035C2" w:rsidP="00A035C2">
            <w:pPr>
              <w:keepNext/>
              <w:keepLines/>
              <w:spacing w:after="0" w:line="240" w:lineRule="auto"/>
              <w:ind w:left="720" w:right="-540"/>
              <w:jc w:val="both"/>
              <w:outlineLvl w:val="1"/>
              <w:rPr>
                <w:rFonts w:ascii="Times New Roman" w:eastAsia="Times New Roman" w:hAnsi="Times New Roman" w:cs="Times New Roman"/>
                <w:b/>
                <w:bCs/>
                <w:smallCaps/>
              </w:rPr>
            </w:pP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5CCFA805" w14:textId="77777777" w:rsidR="00A035C2" w:rsidRPr="005D4209" w:rsidRDefault="00A035C2" w:rsidP="00A035C2">
            <w:pPr>
              <w:spacing w:after="0" w:line="240" w:lineRule="auto"/>
              <w:ind w:right="-540"/>
              <w:rPr>
                <w:rFonts w:ascii="Times New Roman" w:eastAsia="Times New Roman" w:hAnsi="Times New Roman" w:cs="Times New Roman"/>
                <w:noProof/>
              </w:rPr>
            </w:pPr>
            <w:r w:rsidRPr="005D4209">
              <w:rPr>
                <w:rFonts w:ascii="Times New Roman" w:eastAsia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302EB445" wp14:editId="0AC69476">
                      <wp:simplePos x="0" y="0"/>
                      <wp:positionH relativeFrom="column">
                        <wp:posOffset>1890395</wp:posOffset>
                      </wp:positionH>
                      <wp:positionV relativeFrom="paragraph">
                        <wp:posOffset>40167</wp:posOffset>
                      </wp:positionV>
                      <wp:extent cx="202018" cy="180340"/>
                      <wp:effectExtent l="0" t="0" r="26670" b="1016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2018" cy="18034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BFB8F1" id="Rectangle 20" o:spid="_x0000_s1026" style="position:absolute;margin-left:148.85pt;margin-top:3.15pt;width:15.9pt;height:14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" filled="f" strokecolor="windowText" strokeweight="1pt"/>
                  </w:pict>
                </mc:Fallback>
              </mc:AlternateContent>
            </w:r>
            <w:r w:rsidRPr="005D4209">
              <w:rPr>
                <w:rFonts w:ascii="Times New Roman" w:eastAsia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F3A1ABA" wp14:editId="732043AF">
                      <wp:simplePos x="0" y="0"/>
                      <wp:positionH relativeFrom="column">
                        <wp:posOffset>1251171</wp:posOffset>
                      </wp:positionH>
                      <wp:positionV relativeFrom="paragraph">
                        <wp:posOffset>38898</wp:posOffset>
                      </wp:positionV>
                      <wp:extent cx="202018" cy="180340"/>
                      <wp:effectExtent l="0" t="0" r="26670" b="1016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2018" cy="18034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00EF57" id="Rectangle 21" o:spid="_x0000_s1026" style="position:absolute;margin-left:98.5pt;margin-top:3.05pt;width:15.9pt;height:14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" filled="f" strokecolor="windowText" strokeweight="1pt"/>
                  </w:pict>
                </mc:Fallback>
              </mc:AlternateContent>
            </w:r>
            <w:r w:rsidRPr="005D4209">
              <w:rPr>
                <w:rFonts w:ascii="Times New Roman" w:eastAsia="Times New Roman" w:hAnsi="Times New Roman" w:cs="Times New Roman"/>
              </w:rPr>
              <w:t xml:space="preserve">CITI Trained:   Yes           </w:t>
            </w:r>
            <w:r w:rsidR="005D4209">
              <w:rPr>
                <w:rFonts w:ascii="Times New Roman" w:eastAsia="Times New Roman" w:hAnsi="Times New Roman" w:cs="Times New Roman"/>
              </w:rPr>
              <w:t xml:space="preserve">    </w:t>
            </w:r>
            <w:r w:rsidRPr="005D4209">
              <w:rPr>
                <w:rFonts w:ascii="Times New Roman" w:eastAsia="Times New Roman" w:hAnsi="Times New Roman" w:cs="Times New Roman"/>
              </w:rPr>
              <w:t xml:space="preserve">No </w:t>
            </w:r>
          </w:p>
          <w:p w14:paraId="256DB31E" w14:textId="77777777" w:rsidR="00F7199E" w:rsidRPr="005D4209" w:rsidRDefault="00F7199E" w:rsidP="00F7199E">
            <w:pPr>
              <w:spacing w:after="0" w:line="240" w:lineRule="auto"/>
              <w:ind w:right="-540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6BAFE24D" w14:textId="77777777" w:rsidR="005B4062" w:rsidRPr="005B4062" w:rsidRDefault="005B4062" w:rsidP="009B250D">
      <w:pPr>
        <w:spacing w:after="0"/>
        <w:ind w:right="-540"/>
        <w:rPr>
          <w:rFonts w:ascii="Arial" w:hAnsi="Arial" w:cs="Arial"/>
          <w:b/>
          <w:sz w:val="24"/>
          <w:szCs w:val="24"/>
        </w:rPr>
      </w:pPr>
    </w:p>
    <w:sdt>
      <w:sdtPr>
        <w:rPr>
          <w:rFonts w:ascii="Times New Roman" w:eastAsia="Times New Roman" w:hAnsi="Times New Roman" w:cs="Times New Roman"/>
          <w:sz w:val="24"/>
          <w:szCs w:val="24"/>
        </w:rPr>
        <w:tag w:val="goog_rdk_96"/>
        <w:id w:val="473803798"/>
        <w:placeholder>
          <w:docPart w:val="1F2E1CB32436467D8103941E5553ACAB"/>
        </w:placeholder>
      </w:sdtPr>
      <w:sdtEndPr/>
      <w:sdtContent>
        <w:p w14:paraId="5589A346" w14:textId="77777777" w:rsidR="006E03E8" w:rsidRPr="006E03E8" w:rsidRDefault="00F7199E" w:rsidP="000C4ADD">
          <w:pPr>
            <w:numPr>
              <w:ilvl w:val="0"/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0" w:line="240" w:lineRule="auto"/>
            <w:ind w:left="180" w:right="-630" w:hanging="360"/>
            <w:rPr>
              <w:rFonts w:ascii="Times New Roman" w:eastAsia="Times New Roman" w:hAnsi="Times New Roman" w:cs="Times New Roman"/>
              <w:color w:val="000000"/>
              <w:sz w:val="24"/>
              <w:szCs w:val="24"/>
              <w:u w:val="single"/>
            </w:rPr>
          </w:pPr>
          <w:r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u w:val="single"/>
            </w:rPr>
            <w:t>CASE-REPORT</w:t>
          </w:r>
          <w:r w:rsidRPr="00F7199E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u w:val="single"/>
            </w:rPr>
            <w:t xml:space="preserve"> INFORMATION</w:t>
          </w:r>
          <w:r w:rsidR="006E03E8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u w:val="single"/>
            </w:rPr>
            <w:t>:</w:t>
          </w:r>
        </w:p>
      </w:sdtContent>
    </w:sdt>
    <w:p w14:paraId="1C49A5A6" w14:textId="77777777" w:rsidR="006E03E8" w:rsidRDefault="006E03E8" w:rsidP="006E03E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sz w:val="24"/>
          <w:szCs w:val="24"/>
        </w:rPr>
      </w:pPr>
    </w:p>
    <w:p w14:paraId="50649663" w14:textId="77777777" w:rsidR="006E03E8" w:rsidRDefault="006E03E8" w:rsidP="002E28A0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tle: ________________________________________________________________________</w:t>
      </w:r>
    </w:p>
    <w:p w14:paraId="3DEA3FF0" w14:textId="77777777" w:rsidR="002E28A0" w:rsidRDefault="002E28A0" w:rsidP="002E28A0">
      <w:pPr>
        <w:pStyle w:val="ListParagraph"/>
        <w:pBdr>
          <w:top w:val="nil"/>
          <w:left w:val="nil"/>
          <w:bottom w:val="single" w:sz="12" w:space="1" w:color="auto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1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EA3AA36" w14:textId="5FFF980F" w:rsidR="006E03E8" w:rsidRPr="000C4ADD" w:rsidRDefault="002E28A0" w:rsidP="000C4ADD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1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5D4209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621E81D" wp14:editId="26125875">
                <wp:simplePos x="0" y="0"/>
                <wp:positionH relativeFrom="column">
                  <wp:posOffset>3402330</wp:posOffset>
                </wp:positionH>
                <wp:positionV relativeFrom="paragraph">
                  <wp:posOffset>170815</wp:posOffset>
                </wp:positionV>
                <wp:extent cx="212651" cy="180754"/>
                <wp:effectExtent l="0" t="0" r="16510" b="1016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51" cy="180754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61BF23" id="Rectangle 25" o:spid="_x0000_s1026" style="position:absolute;margin-left:267.9pt;margin-top:13.45pt;width:16.75pt;height:14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" filled="f" strokecolor="windowText" strokeweight="1pt"/>
            </w:pict>
          </mc:Fallback>
        </mc:AlternateContent>
      </w:r>
    </w:p>
    <w:p w14:paraId="47C5B328" w14:textId="6B7973AE" w:rsidR="006E03E8" w:rsidRDefault="006F251A" w:rsidP="002E28A0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5D420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7D182FE" wp14:editId="0F79323B">
                <wp:simplePos x="0" y="0"/>
                <wp:positionH relativeFrom="column">
                  <wp:posOffset>2487295</wp:posOffset>
                </wp:positionH>
                <wp:positionV relativeFrom="paragraph">
                  <wp:posOffset>14605</wp:posOffset>
                </wp:positionV>
                <wp:extent cx="212651" cy="180754"/>
                <wp:effectExtent l="0" t="0" r="16510" b="1016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51" cy="180754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EA88D" id="Rectangle 15" o:spid="_x0000_s1026" style="position:absolute;margin-left:195.85pt;margin-top:1.15pt;width:16.75pt;height:14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" filled="f" strokecolor="windowText" strokeweight="1pt"/>
            </w:pict>
          </mc:Fallback>
        </mc:AlternateContent>
      </w:r>
      <w:r w:rsidR="002E28A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</w:t>
      </w:r>
      <w:r w:rsidR="000322E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mber of Participants</w:t>
      </w:r>
      <w:r w:rsidR="002E28A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: </w:t>
      </w:r>
      <w:r w:rsidR="000C4AD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One                 Two </w:t>
      </w:r>
    </w:p>
    <w:p w14:paraId="0676E1B2" w14:textId="77777777" w:rsidR="002E28A0" w:rsidRDefault="002E28A0" w:rsidP="002E28A0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9BD2D2D" w14:textId="77777777" w:rsidR="00A640A2" w:rsidRDefault="006E03E8" w:rsidP="00A640A2">
      <w:pPr>
        <w:pStyle w:val="ListParagraph"/>
        <w:numPr>
          <w:ilvl w:val="0"/>
          <w:numId w:val="5"/>
        </w:numPr>
        <w:tabs>
          <w:tab w:val="center" w:pos="4320"/>
          <w:tab w:val="right" w:pos="8640"/>
        </w:tabs>
        <w:spacing w:after="0" w:line="240" w:lineRule="auto"/>
        <w:ind w:left="360" w:right="-45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xpected Date of Completion: ___________________________________________________</w:t>
      </w:r>
    </w:p>
    <w:p w14:paraId="097AE414" w14:textId="77777777" w:rsidR="00A640A2" w:rsidRPr="00A640A2" w:rsidRDefault="00A640A2" w:rsidP="00A640A2">
      <w:pPr>
        <w:pStyle w:val="ListParagrap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A8C86BE" w14:textId="77777777" w:rsidR="002E28A0" w:rsidRPr="00A640A2" w:rsidRDefault="00A640A2" w:rsidP="00A640A2">
      <w:pPr>
        <w:pStyle w:val="ListParagraph"/>
        <w:numPr>
          <w:ilvl w:val="0"/>
          <w:numId w:val="5"/>
        </w:numPr>
        <w:tabs>
          <w:tab w:val="center" w:pos="4320"/>
          <w:tab w:val="right" w:pos="8640"/>
        </w:tabs>
        <w:spacing w:after="0" w:line="240" w:lineRule="auto"/>
        <w:ind w:left="360" w:right="-45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A640A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Briefly describe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he purpose of this case-report:</w:t>
      </w:r>
    </w:p>
    <w:p w14:paraId="0C19F8B3" w14:textId="77777777" w:rsidR="00A640A2" w:rsidRPr="00A640A2" w:rsidRDefault="00A640A2" w:rsidP="00A640A2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B669E0D" w14:textId="77777777" w:rsidR="00A640A2" w:rsidRPr="00A640A2" w:rsidRDefault="00A640A2" w:rsidP="00A640A2">
      <w:pPr>
        <w:tabs>
          <w:tab w:val="center" w:pos="4320"/>
          <w:tab w:val="right" w:pos="8640"/>
        </w:tabs>
        <w:spacing w:after="0" w:line="240" w:lineRule="auto"/>
        <w:ind w:left="450" w:right="-630" w:hanging="45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ACA4D51" w14:textId="77777777" w:rsidR="00A640A2" w:rsidRPr="00A640A2" w:rsidRDefault="00A640A2" w:rsidP="00A640A2">
      <w:pPr>
        <w:tabs>
          <w:tab w:val="center" w:pos="4320"/>
          <w:tab w:val="right" w:pos="8640"/>
        </w:tabs>
        <w:spacing w:after="0" w:line="240" w:lineRule="auto"/>
        <w:ind w:left="450" w:right="-630" w:hanging="45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E04C1D2" w14:textId="77777777" w:rsidR="002E28A0" w:rsidRDefault="002E28A0" w:rsidP="002E28A0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78C3AE7" w14:textId="77777777" w:rsidR="00A640A2" w:rsidRDefault="00A640A2" w:rsidP="002E28A0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9BC90CE" w14:textId="77777777" w:rsidR="00A640A2" w:rsidRDefault="00A640A2" w:rsidP="002E28A0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20BDCFE" w14:textId="77777777" w:rsidR="00A640A2" w:rsidRDefault="00A640A2" w:rsidP="002E28A0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C29D1EB" w14:textId="77777777" w:rsidR="00A640A2" w:rsidRPr="00A640A2" w:rsidRDefault="008F61DA" w:rsidP="00A640A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27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2E28A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Briefly describe </w:t>
      </w:r>
      <w:r w:rsidR="00332243" w:rsidRPr="002E28A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his case-report’s</w:t>
      </w:r>
      <w:r w:rsidRPr="002E28A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A640A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methods and </w:t>
      </w:r>
      <w:r w:rsidRPr="002E28A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data </w:t>
      </w:r>
      <w:r w:rsidR="00332243" w:rsidRPr="002E28A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recording </w:t>
      </w:r>
      <w:r w:rsidR="00A640A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pproach</w:t>
      </w:r>
      <w:r w:rsidRPr="002E28A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</w:p>
    <w:p w14:paraId="2B66EF73" w14:textId="77777777" w:rsidR="00A035C2" w:rsidRDefault="00A035C2" w:rsidP="00A035C2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6FCE8C5" w14:textId="77777777" w:rsidR="00A035C2" w:rsidRDefault="00A035C2" w:rsidP="00A035C2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F7A86D0" w14:textId="77777777" w:rsidR="00A035C2" w:rsidRDefault="00A035C2" w:rsidP="00A035C2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A92AAB6" w14:textId="77777777" w:rsidR="00A640A2" w:rsidRDefault="00A640A2" w:rsidP="00A035C2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7ABD717" w14:textId="77777777" w:rsidR="00A640A2" w:rsidRDefault="00A640A2" w:rsidP="00A035C2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667786D" w14:textId="77777777" w:rsidR="00A640A2" w:rsidRDefault="00A640A2" w:rsidP="00A035C2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A83DD16" w14:textId="77777777" w:rsidR="00A640A2" w:rsidRDefault="00A640A2" w:rsidP="00A035C2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FC59FFC" w14:textId="77777777" w:rsidR="00A640A2" w:rsidRDefault="00A640A2" w:rsidP="00A035C2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B975E4A" w14:textId="77777777" w:rsidR="00A640A2" w:rsidRDefault="00A640A2" w:rsidP="00A035C2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9090B43" w14:textId="77777777" w:rsidR="00C84276" w:rsidRDefault="00C84276" w:rsidP="00A035C2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B01BCAB" w14:textId="77777777" w:rsidR="00A035C2" w:rsidRDefault="00A035C2" w:rsidP="00A035C2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CAFAFDB" w14:textId="77777777" w:rsidR="00041BE5" w:rsidRPr="00041BE5" w:rsidRDefault="008165D1" w:rsidP="00A640A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27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at precautions will be taken</w:t>
      </w:r>
      <w:r w:rsidR="00041BE5" w:rsidRPr="00041BE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to ensure </w:t>
      </w:r>
      <w:r w:rsidR="00967CE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articipant</w:t>
      </w:r>
      <w:r w:rsidR="00967CE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(s)</w:t>
      </w:r>
      <w:r w:rsidR="00041BE5" w:rsidRPr="00041BE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privacy</w:t>
      </w:r>
      <w:r w:rsidR="005B787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&amp; confidentiality</w:t>
      </w:r>
      <w:r w:rsidR="00967CE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is</w:t>
      </w:r>
      <w:r w:rsidR="00041BE5" w:rsidRPr="00041BE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protected?  </w:t>
      </w:r>
      <w:r w:rsidR="00041BE5" w:rsidRPr="00041BE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(check all that apply).</w:t>
      </w:r>
    </w:p>
    <w:p w14:paraId="0AFA4632" w14:textId="77777777" w:rsidR="00B14D6E" w:rsidRDefault="00041BE5" w:rsidP="00BA702F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1BE5">
        <w:rPr>
          <w:rFonts w:ascii="Segoe UI Symbol" w:eastAsia="Times New Roman" w:hAnsi="Segoe UI Symbol" w:cs="Segoe UI Symbol"/>
          <w:color w:val="000000"/>
          <w:sz w:val="24"/>
          <w:szCs w:val="24"/>
        </w:rPr>
        <w:t>☐</w:t>
      </w:r>
      <w:r w:rsidRPr="00041B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A640A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5B7873">
        <w:rPr>
          <w:rFonts w:ascii="Times New Roman" w:eastAsia="Times New Roman" w:hAnsi="Times New Roman" w:cs="Times New Roman"/>
          <w:color w:val="000000"/>
          <w:sz w:val="24"/>
          <w:szCs w:val="24"/>
        </w:rPr>
        <w:t>The collection of sensiti</w:t>
      </w:r>
      <w:r w:rsidR="008165D1">
        <w:rPr>
          <w:rFonts w:ascii="Times New Roman" w:eastAsia="Times New Roman" w:hAnsi="Times New Roman" w:cs="Times New Roman"/>
          <w:color w:val="000000"/>
          <w:sz w:val="24"/>
          <w:szCs w:val="24"/>
        </w:rPr>
        <w:t>ve information about participants</w:t>
      </w:r>
      <w:r w:rsidR="00B14D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be</w:t>
      </w:r>
      <w:r w:rsidRPr="005B78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trospective and limited to </w:t>
      </w:r>
    </w:p>
    <w:p w14:paraId="3E639347" w14:textId="77777777" w:rsidR="00041BE5" w:rsidRPr="005B7873" w:rsidRDefault="00041BE5" w:rsidP="00BA702F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B7873">
        <w:rPr>
          <w:rFonts w:ascii="Times New Roman" w:eastAsia="Times New Roman" w:hAnsi="Times New Roman" w:cs="Times New Roman"/>
          <w:color w:val="000000"/>
          <w:sz w:val="24"/>
          <w:szCs w:val="24"/>
        </w:rPr>
        <w:t>the amount necessary to achieve the aims of this case-report, so</w:t>
      </w:r>
      <w:r w:rsidR="001C3C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at no unneeded information will be</w:t>
      </w:r>
      <w:r w:rsidRPr="005B78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llected.</w:t>
      </w:r>
    </w:p>
    <w:p w14:paraId="0D15DD98" w14:textId="77777777" w:rsidR="00B14D6E" w:rsidRPr="00A72599" w:rsidRDefault="00041BE5" w:rsidP="00BA702F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B7873">
        <w:rPr>
          <w:rFonts w:ascii="Segoe UI Symbol" w:eastAsia="Times New Roman" w:hAnsi="Segoe UI Symbol" w:cs="Segoe UI Symbol"/>
          <w:color w:val="000000"/>
          <w:sz w:val="24"/>
          <w:szCs w:val="24"/>
        </w:rPr>
        <w:t>☐</w:t>
      </w:r>
      <w:r w:rsidRPr="005B78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A640A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5B78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l written </w:t>
      </w:r>
      <w:r w:rsidR="00B14D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r electronic </w:t>
      </w:r>
      <w:r w:rsidRPr="005B7873">
        <w:rPr>
          <w:rFonts w:ascii="Times New Roman" w:eastAsia="Times New Roman" w:hAnsi="Times New Roman" w:cs="Times New Roman"/>
          <w:color w:val="000000"/>
          <w:sz w:val="24"/>
          <w:szCs w:val="24"/>
        </w:rPr>
        <w:t>private information will b</w:t>
      </w:r>
      <w:r w:rsidR="005B7873" w:rsidRPr="005B78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 accessible to only personnel involved in this </w:t>
      </w:r>
      <w:r w:rsidR="005B7873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ase-report. </w:t>
      </w:r>
    </w:p>
    <w:p w14:paraId="1AE2B8AF" w14:textId="77777777" w:rsidR="00B14D6E" w:rsidRDefault="00B14D6E" w:rsidP="00BA702F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27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72599">
        <w:rPr>
          <w:rFonts w:ascii="Segoe UI Symbol" w:eastAsia="Times New Roman" w:hAnsi="Segoe UI Symbol" w:cs="Segoe UI Symbol"/>
          <w:color w:val="000000"/>
          <w:sz w:val="24"/>
          <w:szCs w:val="24"/>
        </w:rPr>
        <w:t xml:space="preserve">☐  </w:t>
      </w:r>
      <w:r w:rsidR="00A640A2" w:rsidRPr="00A72599">
        <w:rPr>
          <w:rFonts w:ascii="Segoe UI Symbol" w:eastAsia="Times New Roman" w:hAnsi="Segoe UI Symbol" w:cs="Segoe UI Symbol"/>
          <w:color w:val="000000"/>
          <w:sz w:val="24"/>
          <w:szCs w:val="24"/>
        </w:rPr>
        <w:t xml:space="preserve">  </w:t>
      </w:r>
      <w:r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l written or electronic records </w:t>
      </w:r>
      <w:r w:rsidR="007469CD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>(e.g., consent form, participants’</w:t>
      </w:r>
      <w:r w:rsidR="00E63F17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469CD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ata) </w:t>
      </w:r>
      <w:r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be kept in a secure place </w:t>
      </w:r>
      <w:r w:rsidR="007469CD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>at DeSales University as determined by the PI. Such information will remain stored at DeSales</w:t>
      </w:r>
      <w:r w:rsidR="00FA39DC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63F17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>for u</w:t>
      </w:r>
      <w:r w:rsidR="007469CD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>p t</w:t>
      </w:r>
      <w:r w:rsidR="00E63F17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>o 1</w:t>
      </w:r>
      <w:r w:rsidR="007469CD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ear following the student’s </w:t>
      </w:r>
      <w:r w:rsidR="0056297E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>(CO</w:t>
      </w:r>
      <w:r w:rsidR="00261FD3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-PI) </w:t>
      </w:r>
      <w:proofErr w:type="gramStart"/>
      <w:r w:rsidR="007469CD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raduation, </w:t>
      </w:r>
      <w:r w:rsidR="00FA39DC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proofErr w:type="gramEnd"/>
      <w:r w:rsidR="00FA39DC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not be shared with</w:t>
      </w:r>
      <w:r w:rsidR="007469CD" w:rsidRPr="00A725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ird parties.</w:t>
      </w:r>
      <w:r w:rsidR="007469C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</w:p>
    <w:p w14:paraId="06D3C85A" w14:textId="77777777" w:rsidR="00041BE5" w:rsidRPr="00B14D6E" w:rsidRDefault="005B7873" w:rsidP="00A640A2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B7873">
        <w:rPr>
          <w:rFonts w:ascii="Segoe UI Symbol" w:eastAsia="Times New Roman" w:hAnsi="Segoe UI Symbol" w:cs="Segoe UI Symbol"/>
          <w:color w:val="000000"/>
          <w:sz w:val="24"/>
          <w:szCs w:val="24"/>
        </w:rPr>
        <w:t>☐</w:t>
      </w:r>
      <w:r w:rsidRPr="005B78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640A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B14D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l electronic </w:t>
      </w:r>
      <w:r w:rsidR="00B14D6E" w:rsidRPr="005B7873">
        <w:rPr>
          <w:rFonts w:ascii="Times New Roman" w:eastAsia="Times New Roman" w:hAnsi="Times New Roman" w:cs="Times New Roman"/>
          <w:color w:val="000000"/>
          <w:sz w:val="24"/>
          <w:szCs w:val="24"/>
        </w:rPr>
        <w:t>information will be password protected</w:t>
      </w:r>
      <w:r w:rsidR="00B14D6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5B9CFB5" w14:textId="77777777" w:rsidR="00041BE5" w:rsidRPr="005B7873" w:rsidRDefault="00041BE5" w:rsidP="00A640A2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B7873">
        <w:rPr>
          <w:rFonts w:ascii="Segoe UI Symbol" w:eastAsia="Times New Roman" w:hAnsi="Segoe UI Symbol" w:cs="Segoe UI Symbol"/>
          <w:color w:val="000000"/>
          <w:sz w:val="24"/>
          <w:szCs w:val="24"/>
        </w:rPr>
        <w:t>☐</w:t>
      </w:r>
      <w:r w:rsidRPr="005B78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14D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640A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B14D6E">
        <w:rPr>
          <w:rFonts w:ascii="Times New Roman" w:eastAsia="Times New Roman" w:hAnsi="Times New Roman" w:cs="Times New Roman"/>
          <w:color w:val="000000"/>
          <w:sz w:val="24"/>
          <w:szCs w:val="24"/>
        </w:rPr>
        <w:t>Whenever feasible</w:t>
      </w:r>
      <w:r w:rsidR="005B7873" w:rsidRPr="005B78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B14D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l </w:t>
      </w:r>
      <w:r w:rsidR="005B7873" w:rsidRPr="005B78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sonal identifiers will be removed to </w:t>
      </w:r>
      <w:r w:rsidR="00B14D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ully de-identify </w:t>
      </w:r>
      <w:r w:rsidR="005B7873" w:rsidRPr="005B7873">
        <w:rPr>
          <w:rFonts w:ascii="Times New Roman" w:eastAsia="Times New Roman" w:hAnsi="Times New Roman" w:cs="Times New Roman"/>
          <w:color w:val="000000"/>
          <w:sz w:val="24"/>
          <w:szCs w:val="24"/>
        </w:rPr>
        <w:t>private information</w:t>
      </w:r>
      <w:r w:rsidR="005B2A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this case-report and in </w:t>
      </w:r>
      <w:r w:rsidR="00B14D6E">
        <w:rPr>
          <w:rFonts w:ascii="Times New Roman" w:eastAsia="Times New Roman" w:hAnsi="Times New Roman" w:cs="Times New Roman"/>
          <w:color w:val="000000"/>
          <w:sz w:val="24"/>
          <w:szCs w:val="24"/>
        </w:rPr>
        <w:t>any of its future dissemination</w:t>
      </w:r>
      <w:r w:rsidR="005B2A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ypes</w:t>
      </w:r>
      <w:r w:rsidR="005B7873" w:rsidRPr="005B787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4621045" w14:textId="77777777" w:rsidR="00041BE5" w:rsidRDefault="00041BE5" w:rsidP="00B14D6E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11705C8" w14:textId="77777777" w:rsidR="000B2145" w:rsidRPr="00776998" w:rsidRDefault="00A035C2" w:rsidP="00C218A0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Dissemination Plans:     Publication  </w:t>
      </w:r>
      <w:r w:rsidRPr="00A035C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67C2D636" wp14:editId="38A0B59A">
            <wp:extent cx="237490" cy="1949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" cy="194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A035C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A035C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Presentation  </w:t>
      </w:r>
      <w:r w:rsidRPr="00A035C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drawing>
          <wp:inline distT="0" distB="0" distL="0" distR="0" wp14:anchorId="0863A293" wp14:editId="71609BC5">
            <wp:extent cx="237490" cy="1949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" cy="194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</w:t>
      </w:r>
      <w:r w:rsidR="00F3359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None 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drawing>
          <wp:inline distT="0" distB="0" distL="0" distR="0" wp14:anchorId="2244C184" wp14:editId="42C09CA0">
            <wp:extent cx="237490" cy="1949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" cy="194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456D8B" w14:textId="77777777" w:rsidR="000B2145" w:rsidRDefault="000B2145" w:rsidP="00A231DF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54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1886DEC" w14:textId="77777777" w:rsidR="00A640A2" w:rsidRPr="000B2145" w:rsidRDefault="00A640A2" w:rsidP="003943FF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-90" w:right="-54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9EDE8DA" w14:textId="77777777" w:rsidR="00041BE5" w:rsidRDefault="00041BE5" w:rsidP="003943FF">
      <w:pPr>
        <w:pBdr>
          <w:top w:val="double" w:sz="4" w:space="1" w:color="auto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9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sdt>
      <w:sdtPr>
        <w:tag w:val="goog_rdk_96"/>
        <w:id w:val="-937985493"/>
        <w:placeholder>
          <w:docPart w:val="2BC62EE7BF5342C1A6222EF13C45F157"/>
        </w:placeholder>
      </w:sdtPr>
      <w:sdtEndPr/>
      <w:sdtContent>
        <w:p w14:paraId="470ABF2C" w14:textId="77777777" w:rsidR="00F33596" w:rsidRPr="00A640A2" w:rsidRDefault="003A352C" w:rsidP="00FA39DC">
          <w:pPr>
            <w:pStyle w:val="ListParagraph"/>
            <w:numPr>
              <w:ilvl w:val="0"/>
              <w:numId w:val="13"/>
            </w:numPr>
            <w:pBdr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0" w:line="240" w:lineRule="auto"/>
            <w:ind w:left="360" w:right="-630" w:hanging="180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</w:pPr>
          <w:r w:rsidRPr="00A640A2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IRB REVIEW DECISION: </w:t>
          </w:r>
          <w:r w:rsidR="00A640A2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</w:t>
          </w:r>
          <w:r w:rsidR="002E3341" w:rsidRPr="00A640A2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DeSales IRB has concluded the following</w:t>
          </w:r>
          <w:r w:rsidR="002E3341" w:rsidRPr="00A640A2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:</w:t>
          </w:r>
        </w:p>
        <w:p w14:paraId="0254DBDF" w14:textId="77777777" w:rsidR="00F33596" w:rsidRDefault="00F33596" w:rsidP="00F335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0" w:line="240" w:lineRule="auto"/>
            <w:ind w:right="-630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u w:val="single"/>
            </w:rPr>
          </w:pPr>
        </w:p>
        <w:p w14:paraId="0C83A82C" w14:textId="77777777" w:rsidR="00C32A65" w:rsidRDefault="00C32A65" w:rsidP="00C32A65">
          <w:pPr>
            <w:pStyle w:val="ListParagraph"/>
            <w:numPr>
              <w:ilvl w:val="0"/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0" w:line="360" w:lineRule="auto"/>
            <w:ind w:right="-630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</w:pPr>
          <w:r w:rsidRPr="002E3341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This case-report</w:t>
          </w:r>
          <w:r w:rsidRPr="00C32A65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</w:t>
          </w:r>
          <w:r w:rsidRPr="002E3341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u w:val="single"/>
            </w:rPr>
            <w:t>meets</w:t>
          </w:r>
          <w:r w:rsidRPr="002E3341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all criteria for an exempt status: </w:t>
          </w:r>
          <w:r w:rsidR="00C70911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    </w:t>
          </w:r>
          <w:r w:rsidRPr="002E3341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</w:t>
          </w:r>
          <w:r>
            <w:rPr>
              <w:noProof/>
            </w:rPr>
            <w:drawing>
              <wp:inline distT="0" distB="0" distL="0" distR="0" wp14:anchorId="72457E63" wp14:editId="6F0E9B1E">
                <wp:extent cx="237490" cy="194945"/>
                <wp:effectExtent l="0" t="0" r="0" b="0"/>
                <wp:docPr id="31" name="Picture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7490" cy="1949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  <w:r w:rsidRPr="002E3341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</w:t>
          </w:r>
        </w:p>
        <w:p w14:paraId="31D74F45" w14:textId="77777777" w:rsidR="00C32A65" w:rsidRDefault="00F33596" w:rsidP="00C32A65">
          <w:pPr>
            <w:pStyle w:val="ListParagraph"/>
            <w:numPr>
              <w:ilvl w:val="0"/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0" w:line="360" w:lineRule="auto"/>
            <w:ind w:right="-630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</w:pPr>
          <w:r w:rsidRPr="00F33596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Proposed Review Category:  </w:t>
          </w:r>
          <w:r w:rsidR="00387978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    </w:t>
          </w:r>
          <w:r w:rsidRPr="00F33596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Exempt</w:t>
          </w:r>
          <w:r w:rsidR="0026234C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, </w:t>
          </w:r>
          <w:r w:rsidRPr="00F33596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Category</w:t>
          </w:r>
          <w:r w:rsidR="0026234C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:</w:t>
          </w:r>
          <w:r w:rsidRPr="00F33596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</w:t>
          </w:r>
          <w:r w:rsidR="002E3341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_______ </w:t>
          </w:r>
        </w:p>
        <w:p w14:paraId="2C08C5C7" w14:textId="77777777" w:rsidR="003A352C" w:rsidRDefault="003A352C" w:rsidP="003A352C">
          <w:pPr>
            <w:pStyle w:val="ListParagraph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0" w:line="360" w:lineRule="auto"/>
            <w:ind w:right="-630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</w:pPr>
        </w:p>
        <w:p w14:paraId="679824F7" w14:textId="77777777" w:rsidR="00885AAB" w:rsidRDefault="00885AAB" w:rsidP="00C32A65">
          <w:pPr>
            <w:pStyle w:val="ListParagraph"/>
            <w:numPr>
              <w:ilvl w:val="0"/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0" w:line="240" w:lineRule="auto"/>
            <w:ind w:right="-630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</w:pPr>
          <w:r w:rsidRPr="00C32A65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This case-report </w:t>
          </w:r>
          <w:r w:rsidRPr="00C32A65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u w:val="single"/>
            </w:rPr>
            <w:t>does not meet</w:t>
          </w:r>
          <w:r w:rsidRPr="00C32A65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all criteria for an exempt status</w:t>
          </w:r>
          <w:r w:rsidR="00C218A0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</w:t>
          </w:r>
          <w:r w:rsidRPr="00C32A65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</w:t>
          </w:r>
          <w:r w:rsidR="00C70911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   </w:t>
          </w:r>
          <w:r w:rsidR="0026234C" w:rsidRPr="00C32A65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</w:t>
          </w:r>
          <w:r w:rsidR="00C218A0">
            <w:rPr>
              <w:noProof/>
            </w:rPr>
            <w:drawing>
              <wp:inline distT="0" distB="0" distL="0" distR="0" wp14:anchorId="1E61B12E" wp14:editId="24D6FF1D">
                <wp:extent cx="237490" cy="194945"/>
                <wp:effectExtent l="0" t="0" r="0" b="0"/>
                <wp:docPr id="32" name="Picture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7490" cy="1949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52CF0CBB" w14:textId="77777777" w:rsidR="00B31C2F" w:rsidRPr="00B31C2F" w:rsidRDefault="00B31C2F" w:rsidP="00B31C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0" w:line="240" w:lineRule="auto"/>
            <w:ind w:right="-630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</w:pPr>
        </w:p>
        <w:p w14:paraId="6C2840CA" w14:textId="77777777" w:rsidR="00885AAB" w:rsidRPr="00885AAB" w:rsidRDefault="00885AAB" w:rsidP="00885AAB">
          <w:pPr>
            <w:pStyle w:val="ListParagraph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0" w:line="240" w:lineRule="auto"/>
            <w:ind w:right="-630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Further Comments: ___________________________</w:t>
          </w:r>
          <w:r w:rsidR="002E3341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______________________________</w:t>
          </w:r>
        </w:p>
        <w:p w14:paraId="5F4A83EF" w14:textId="77777777" w:rsidR="00885AAB" w:rsidRDefault="00885AAB" w:rsidP="00885A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0" w:line="240" w:lineRule="auto"/>
            <w:ind w:right="-630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           </w:t>
          </w:r>
          <w:r w:rsidRPr="00885AAB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_____________________________________________</w:t>
          </w:r>
          <w:r w:rsidR="002E3341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_____________________________</w:t>
          </w:r>
          <w:r w:rsidR="00C218A0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_</w:t>
          </w:r>
        </w:p>
        <w:p w14:paraId="48B46015" w14:textId="77777777" w:rsidR="0026234C" w:rsidRPr="00885AAB" w:rsidRDefault="00885AAB" w:rsidP="00885A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0" w:line="240" w:lineRule="auto"/>
            <w:ind w:right="-630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           _____________________________________________</w:t>
          </w:r>
          <w:r w:rsidR="002E3341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_____________________________</w:t>
          </w:r>
          <w:r w:rsidR="00C218A0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_</w:t>
          </w:r>
          <w:r w:rsidR="0026234C" w:rsidRPr="00885AAB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 </w:t>
          </w:r>
        </w:p>
        <w:p w14:paraId="4AD6F3EC" w14:textId="77777777" w:rsidR="0026234C" w:rsidRDefault="0026234C" w:rsidP="0026234C">
          <w:pPr>
            <w:pStyle w:val="ListParagraph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0" w:line="240" w:lineRule="auto"/>
            <w:ind w:right="-630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</w:pPr>
        </w:p>
        <w:p w14:paraId="33588CF6" w14:textId="77777777" w:rsidR="00B31C2F" w:rsidRDefault="0026234C" w:rsidP="00B31C2F">
          <w:pPr>
            <w:pStyle w:val="ListParagraph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0" w:line="240" w:lineRule="auto"/>
            <w:ind w:right="-630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Signature: _____________________________________</w:t>
          </w:r>
          <w:r w:rsidR="003A723D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_____   </w:t>
          </w:r>
          <w:r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 xml:space="preserve">Date:  _______________ </w:t>
          </w:r>
        </w:p>
        <w:p w14:paraId="6724863E" w14:textId="77777777" w:rsidR="00B31C2F" w:rsidRDefault="00B31C2F" w:rsidP="00B31C2F">
          <w:pPr>
            <w:pStyle w:val="ListParagraph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0" w:line="240" w:lineRule="auto"/>
            <w:ind w:right="-630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</w:pPr>
        </w:p>
        <w:p w14:paraId="7F3EE04C" w14:textId="77777777" w:rsidR="00FA39DC" w:rsidRPr="00B31C2F" w:rsidRDefault="00906B2A" w:rsidP="00B31C2F">
          <w:pPr>
            <w:pStyle w:val="ListParagraph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0" w:line="240" w:lineRule="auto"/>
            <w:ind w:right="-630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</w:pPr>
        </w:p>
      </w:sdtContent>
    </w:sdt>
    <w:p w14:paraId="2A2FB367" w14:textId="77777777" w:rsidR="00FA39DC" w:rsidRPr="00FA39DC" w:rsidRDefault="003A352C" w:rsidP="00B31C2F">
      <w:pPr>
        <w:pStyle w:val="ListParagraph"/>
        <w:numPr>
          <w:ilvl w:val="0"/>
          <w:numId w:val="14"/>
        </w:num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8B7825">
        <w:rPr>
          <w:rFonts w:ascii="Times New Roman" w:eastAsia="Times New Roman" w:hAnsi="Times New Roman" w:cs="Times New Roman"/>
          <w:b/>
          <w:sz w:val="24"/>
          <w:szCs w:val="24"/>
        </w:rPr>
        <w:t>ARTICIPANT-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FA39DC" w:rsidRPr="00FA39DC">
        <w:rPr>
          <w:rFonts w:ascii="Times New Roman" w:eastAsia="Times New Roman" w:hAnsi="Times New Roman" w:cs="Times New Roman"/>
          <w:b/>
          <w:sz w:val="24"/>
          <w:szCs w:val="24"/>
        </w:rPr>
        <w:t xml:space="preserve"> CONSENT: </w:t>
      </w:r>
    </w:p>
    <w:p w14:paraId="03025090" w14:textId="77777777" w:rsidR="00FA39DC" w:rsidRPr="00FA39DC" w:rsidRDefault="00FA39DC" w:rsidP="00FA39D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/>
      </w:pPr>
    </w:p>
    <w:p w14:paraId="0AD94522" w14:textId="77777777" w:rsidR="00314567" w:rsidRDefault="00314567" w:rsidP="00314567">
      <w:pPr>
        <w:pBdr>
          <w:left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</w:p>
    <w:p w14:paraId="4C3DF242" w14:textId="77777777" w:rsidR="00314567" w:rsidRDefault="00314567" w:rsidP="0011653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0" w:color="auto"/>
          <w:between w:val="nil"/>
        </w:pBdr>
        <w:tabs>
          <w:tab w:val="center" w:pos="4320"/>
          <w:tab w:val="right" w:pos="8640"/>
        </w:tabs>
        <w:spacing w:after="0" w:line="240" w:lineRule="auto"/>
        <w:ind w:left="630" w:hanging="630"/>
        <w:rPr>
          <w:rFonts w:ascii="Times New Roman" w:hAnsi="Times New Roman" w:cs="Times New Roman"/>
          <w:b/>
          <w:szCs w:val="24"/>
        </w:rPr>
      </w:pPr>
      <w:r w:rsidRPr="00314567">
        <w:rPr>
          <w:rFonts w:ascii="Times New Roman" w:hAnsi="Times New Roman" w:cs="Times New Roman"/>
          <w:b/>
          <w:szCs w:val="24"/>
        </w:rPr>
        <w:t>The participant should be aware that this is a case report in which the following criteria have been met:</w:t>
      </w:r>
    </w:p>
    <w:p w14:paraId="7F83B4B1" w14:textId="7735D2BC" w:rsidR="00314567" w:rsidRDefault="00314567" w:rsidP="0011653D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0" w:color="auto"/>
          <w:between w:val="nil"/>
        </w:pBdr>
        <w:tabs>
          <w:tab w:val="center" w:pos="4320"/>
          <w:tab w:val="right" w:pos="8640"/>
        </w:tabs>
        <w:spacing w:after="0" w:line="240" w:lineRule="auto"/>
        <w:ind w:left="630" w:hanging="630"/>
        <w:rPr>
          <w:rFonts w:ascii="Times New Roman" w:hAnsi="Times New Roman" w:cs="Times New Roman"/>
          <w:szCs w:val="24"/>
        </w:rPr>
      </w:pPr>
      <w:r w:rsidRPr="00314567">
        <w:rPr>
          <w:rFonts w:ascii="Times New Roman" w:hAnsi="Times New Roman" w:cs="Times New Roman"/>
          <w:szCs w:val="24"/>
        </w:rPr>
        <w:t xml:space="preserve">The authors will </w:t>
      </w:r>
      <w:r>
        <w:rPr>
          <w:rFonts w:ascii="Times New Roman" w:hAnsi="Times New Roman" w:cs="Times New Roman"/>
          <w:szCs w:val="24"/>
        </w:rPr>
        <w:t xml:space="preserve">use my private information to create and publish a </w:t>
      </w:r>
      <w:r w:rsidRPr="00314567">
        <w:rPr>
          <w:rFonts w:ascii="Times New Roman" w:hAnsi="Times New Roman" w:cs="Times New Roman"/>
          <w:szCs w:val="24"/>
        </w:rPr>
        <w:t>narrative</w:t>
      </w:r>
      <w:r>
        <w:rPr>
          <w:rFonts w:ascii="Times New Roman" w:hAnsi="Times New Roman" w:cs="Times New Roman"/>
          <w:szCs w:val="24"/>
        </w:rPr>
        <w:t xml:space="preserve"> that relate to my</w:t>
      </w:r>
      <w:r w:rsidRPr="00314567">
        <w:rPr>
          <w:rFonts w:ascii="Times New Roman" w:hAnsi="Times New Roman" w:cs="Times New Roman"/>
          <w:szCs w:val="24"/>
        </w:rPr>
        <w:t xml:space="preserve"> clinical presentation, diagnosis, treatment, and outcomes </w:t>
      </w:r>
      <w:r w:rsidR="00185219">
        <w:rPr>
          <w:rFonts w:ascii="Times New Roman" w:hAnsi="Times New Roman" w:cs="Times New Roman"/>
          <w:szCs w:val="24"/>
        </w:rPr>
        <w:t>I</w:t>
      </w:r>
      <w:r w:rsidR="00220FE7">
        <w:rPr>
          <w:rFonts w:ascii="Times New Roman" w:hAnsi="Times New Roman" w:cs="Times New Roman"/>
          <w:szCs w:val="24"/>
        </w:rPr>
        <w:t xml:space="preserve"> experienced</w:t>
      </w:r>
      <w:r>
        <w:rPr>
          <w:rFonts w:ascii="Times New Roman" w:hAnsi="Times New Roman" w:cs="Times New Roman"/>
          <w:szCs w:val="24"/>
        </w:rPr>
        <w:t xml:space="preserve"> during my therapy sessions </w:t>
      </w:r>
      <w:r w:rsidRPr="00314567">
        <w:rPr>
          <w:rFonts w:ascii="Times New Roman" w:hAnsi="Times New Roman" w:cs="Times New Roman"/>
          <w:b/>
          <w:szCs w:val="24"/>
        </w:rPr>
        <w:t>in the past</w:t>
      </w:r>
      <w:r>
        <w:rPr>
          <w:rFonts w:ascii="Times New Roman" w:hAnsi="Times New Roman" w:cs="Times New Roman"/>
          <w:szCs w:val="24"/>
        </w:rPr>
        <w:t>.</w:t>
      </w:r>
    </w:p>
    <w:p w14:paraId="7AB7DC57" w14:textId="77777777" w:rsidR="00220FE7" w:rsidRDefault="00220FE7" w:rsidP="0011653D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0" w:color="auto"/>
          <w:between w:val="nil"/>
        </w:pBdr>
        <w:tabs>
          <w:tab w:val="center" w:pos="4320"/>
          <w:tab w:val="right" w:pos="8640"/>
        </w:tabs>
        <w:spacing w:after="0" w:line="240" w:lineRule="auto"/>
        <w:ind w:left="630" w:hanging="63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My personal information is being used because I present an </w:t>
      </w:r>
      <w:r w:rsidR="00314567" w:rsidRPr="00314567">
        <w:rPr>
          <w:rFonts w:ascii="Times New Roman" w:hAnsi="Times New Roman" w:cs="Times New Roman"/>
          <w:szCs w:val="24"/>
        </w:rPr>
        <w:t xml:space="preserve">unusual or novel </w:t>
      </w:r>
      <w:r>
        <w:rPr>
          <w:rFonts w:ascii="Times New Roman" w:hAnsi="Times New Roman" w:cs="Times New Roman"/>
          <w:szCs w:val="24"/>
        </w:rPr>
        <w:t xml:space="preserve">condition, which was treated via the indicated </w:t>
      </w:r>
      <w:r>
        <w:rPr>
          <w:rFonts w:ascii="Times New Roman" w:hAnsi="Times New Roman" w:cs="Times New Roman"/>
          <w:b/>
          <w:szCs w:val="24"/>
        </w:rPr>
        <w:t>usual care</w:t>
      </w:r>
      <w:r>
        <w:rPr>
          <w:rFonts w:ascii="Times New Roman" w:hAnsi="Times New Roman" w:cs="Times New Roman"/>
          <w:szCs w:val="24"/>
        </w:rPr>
        <w:t>. The results of this care will</w:t>
      </w:r>
      <w:r w:rsidR="00314567" w:rsidRPr="00314567">
        <w:rPr>
          <w:rFonts w:ascii="Times New Roman" w:hAnsi="Times New Roman" w:cs="Times New Roman"/>
          <w:szCs w:val="24"/>
        </w:rPr>
        <w:t xml:space="preserve"> be shared for medical or educational purposes. </w:t>
      </w:r>
    </w:p>
    <w:p w14:paraId="7A8CE120" w14:textId="77777777" w:rsidR="00220FE7" w:rsidRDefault="00220FE7" w:rsidP="0011653D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0" w:color="auto"/>
          <w:between w:val="nil"/>
        </w:pBdr>
        <w:tabs>
          <w:tab w:val="center" w:pos="4320"/>
          <w:tab w:val="right" w:pos="8640"/>
        </w:tabs>
        <w:spacing w:after="0" w:line="240" w:lineRule="auto"/>
        <w:ind w:left="630" w:hanging="63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I am not going to participate in any future research in which</w:t>
      </w:r>
      <w:r w:rsidRPr="00314567">
        <w:rPr>
          <w:rFonts w:ascii="Times New Roman" w:hAnsi="Times New Roman" w:cs="Times New Roman"/>
          <w:szCs w:val="24"/>
        </w:rPr>
        <w:t xml:space="preserve"> an experiment</w:t>
      </w:r>
      <w:r>
        <w:rPr>
          <w:rFonts w:ascii="Times New Roman" w:hAnsi="Times New Roman" w:cs="Times New Roman"/>
          <w:szCs w:val="24"/>
        </w:rPr>
        <w:t>al</w:t>
      </w:r>
      <w:r w:rsidRPr="00314567">
        <w:rPr>
          <w:rFonts w:ascii="Times New Roman" w:hAnsi="Times New Roman" w:cs="Times New Roman"/>
          <w:szCs w:val="24"/>
        </w:rPr>
        <w:t xml:space="preserve"> </w:t>
      </w:r>
      <w:r w:rsidR="0011653D">
        <w:rPr>
          <w:rFonts w:ascii="Times New Roman" w:hAnsi="Times New Roman" w:cs="Times New Roman"/>
          <w:szCs w:val="24"/>
        </w:rPr>
        <w:t>treatment will be conducted</w:t>
      </w:r>
      <w:r>
        <w:rPr>
          <w:rFonts w:ascii="Times New Roman" w:hAnsi="Times New Roman" w:cs="Times New Roman"/>
          <w:szCs w:val="24"/>
        </w:rPr>
        <w:t>.</w:t>
      </w:r>
    </w:p>
    <w:p w14:paraId="09A57BA5" w14:textId="77777777" w:rsidR="00314567" w:rsidRPr="00314567" w:rsidRDefault="0011653D" w:rsidP="0011653D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0" w:color="auto"/>
          <w:between w:val="nil"/>
        </w:pBdr>
        <w:tabs>
          <w:tab w:val="center" w:pos="4320"/>
          <w:tab w:val="right" w:pos="8640"/>
        </w:tabs>
        <w:spacing w:after="0" w:line="240" w:lineRule="auto"/>
        <w:ind w:left="630" w:hanging="63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All my private information will be </w:t>
      </w:r>
      <w:r w:rsidRPr="0011653D">
        <w:rPr>
          <w:rFonts w:ascii="Times New Roman" w:hAnsi="Times New Roman" w:cs="Times New Roman"/>
          <w:b/>
          <w:szCs w:val="24"/>
        </w:rPr>
        <w:t>fully protected, de-identified, and not shared with third parties</w:t>
      </w:r>
      <w:r>
        <w:rPr>
          <w:rFonts w:ascii="Times New Roman" w:hAnsi="Times New Roman" w:cs="Times New Roman"/>
          <w:szCs w:val="24"/>
        </w:rPr>
        <w:t xml:space="preserve">. </w:t>
      </w:r>
      <w:r w:rsidR="00314567" w:rsidRPr="00314567">
        <w:rPr>
          <w:rFonts w:ascii="Times New Roman" w:hAnsi="Times New Roman" w:cs="Times New Roman"/>
          <w:szCs w:val="24"/>
        </w:rPr>
        <w:t xml:space="preserve"> </w:t>
      </w:r>
    </w:p>
    <w:p w14:paraId="2C851586" w14:textId="77777777" w:rsidR="00314567" w:rsidRDefault="00314567" w:rsidP="00314567">
      <w:pPr>
        <w:pBdr>
          <w:left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</w:p>
    <w:p w14:paraId="08979272" w14:textId="77777777" w:rsidR="00314567" w:rsidRPr="0011653D" w:rsidRDefault="0011653D" w:rsidP="0011653D">
      <w:pPr>
        <w:pBdr>
          <w:left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szCs w:val="24"/>
        </w:rPr>
      </w:pPr>
      <w:r w:rsidRPr="0011653D">
        <w:rPr>
          <w:rFonts w:ascii="Times New Roman" w:eastAsia="Times New Roman" w:hAnsi="Times New Roman" w:cs="Times New Roman"/>
          <w:b/>
          <w:szCs w:val="24"/>
        </w:rPr>
        <w:t>Therefore:</w:t>
      </w:r>
    </w:p>
    <w:p w14:paraId="39D9CDF2" w14:textId="77777777" w:rsidR="00314567" w:rsidRDefault="00314567" w:rsidP="00314567">
      <w:pPr>
        <w:pBdr>
          <w:left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</w:p>
    <w:p w14:paraId="73BE8F08" w14:textId="77777777" w:rsidR="00FA39DC" w:rsidRDefault="00FA39DC" w:rsidP="00314567">
      <w:pPr>
        <w:pBdr>
          <w:left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  <w:r w:rsidRPr="002E3341">
        <w:rPr>
          <w:rFonts w:ascii="Times New Roman" w:eastAsia="Times New Roman" w:hAnsi="Times New Roman" w:cs="Times New Roman"/>
          <w:szCs w:val="24"/>
        </w:rPr>
        <w:t xml:space="preserve">I freely consent to have my personal records reviewed towards the completion of this case-report. I </w:t>
      </w:r>
    </w:p>
    <w:p w14:paraId="7082291A" w14:textId="77777777" w:rsidR="00FA39DC" w:rsidRDefault="00FA39DC" w:rsidP="00314567">
      <w:pPr>
        <w:pBdr>
          <w:left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  <w:r w:rsidRPr="002E3341">
        <w:rPr>
          <w:rFonts w:ascii="Times New Roman" w:eastAsia="Times New Roman" w:hAnsi="Times New Roman" w:cs="Times New Roman"/>
          <w:szCs w:val="24"/>
        </w:rPr>
        <w:t xml:space="preserve">understand that all my personal information will be de-identified. By signing this consent </w:t>
      </w:r>
      <w:proofErr w:type="gramStart"/>
      <w:r w:rsidRPr="002E3341">
        <w:rPr>
          <w:rFonts w:ascii="Times New Roman" w:eastAsia="Times New Roman" w:hAnsi="Times New Roman" w:cs="Times New Roman"/>
          <w:szCs w:val="24"/>
        </w:rPr>
        <w:t>form</w:t>
      </w:r>
      <w:proofErr w:type="gramEnd"/>
      <w:r w:rsidRPr="002E3341">
        <w:rPr>
          <w:rFonts w:ascii="Times New Roman" w:eastAsia="Times New Roman" w:hAnsi="Times New Roman" w:cs="Times New Roman"/>
          <w:szCs w:val="24"/>
        </w:rPr>
        <w:t xml:space="preserve"> I have </w:t>
      </w:r>
    </w:p>
    <w:p w14:paraId="4C6FCCBF" w14:textId="77777777" w:rsidR="00FA39DC" w:rsidRPr="00A72599" w:rsidRDefault="00FA39DC" w:rsidP="00314567">
      <w:pPr>
        <w:pBdr>
          <w:left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  <w:r w:rsidRPr="002E3341">
        <w:rPr>
          <w:rFonts w:ascii="Times New Roman" w:eastAsia="Times New Roman" w:hAnsi="Times New Roman" w:cs="Times New Roman"/>
          <w:szCs w:val="24"/>
        </w:rPr>
        <w:t>not waved any of my legal rights that I otherwise would have as a subject in a research study</w:t>
      </w:r>
      <w:r w:rsidRPr="00A72599">
        <w:rPr>
          <w:rFonts w:ascii="Times New Roman" w:eastAsia="Times New Roman" w:hAnsi="Times New Roman" w:cs="Times New Roman"/>
          <w:szCs w:val="24"/>
        </w:rPr>
        <w:t>. I reserve</w:t>
      </w:r>
    </w:p>
    <w:p w14:paraId="780E906D" w14:textId="77777777" w:rsidR="003A352C" w:rsidRPr="00A72599" w:rsidRDefault="00FA39DC" w:rsidP="00314567">
      <w:pPr>
        <w:pBdr>
          <w:left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  <w:r w:rsidRPr="00A72599">
        <w:rPr>
          <w:rFonts w:ascii="Times New Roman" w:eastAsia="Times New Roman" w:hAnsi="Times New Roman" w:cs="Times New Roman"/>
          <w:szCs w:val="24"/>
        </w:rPr>
        <w:t xml:space="preserve">the right to withdraw my participation from this case-report anytime by communicating </w:t>
      </w:r>
      <w:r w:rsidR="003A352C" w:rsidRPr="00A72599">
        <w:rPr>
          <w:rFonts w:ascii="Times New Roman" w:eastAsia="Times New Roman" w:hAnsi="Times New Roman" w:cs="Times New Roman"/>
          <w:szCs w:val="24"/>
        </w:rPr>
        <w:t xml:space="preserve">my decision </w:t>
      </w:r>
      <w:r w:rsidRPr="00A72599">
        <w:rPr>
          <w:rFonts w:ascii="Times New Roman" w:eastAsia="Times New Roman" w:hAnsi="Times New Roman" w:cs="Times New Roman"/>
          <w:szCs w:val="24"/>
        </w:rPr>
        <w:t xml:space="preserve">with </w:t>
      </w:r>
    </w:p>
    <w:p w14:paraId="61C7AC04" w14:textId="77777777" w:rsidR="00FA39DC" w:rsidRPr="003A352C" w:rsidRDefault="003A352C" w:rsidP="00314567">
      <w:pPr>
        <w:pBdr>
          <w:left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  <w:r w:rsidRPr="00A72599">
        <w:rPr>
          <w:rFonts w:ascii="Times New Roman" w:eastAsia="Times New Roman" w:hAnsi="Times New Roman" w:cs="Times New Roman"/>
          <w:szCs w:val="24"/>
        </w:rPr>
        <w:t xml:space="preserve">the </w:t>
      </w:r>
      <w:r w:rsidR="00FA39DC" w:rsidRPr="00A72599">
        <w:rPr>
          <w:rFonts w:ascii="Times New Roman" w:eastAsia="Times New Roman" w:hAnsi="Times New Roman" w:cs="Times New Roman"/>
          <w:szCs w:val="24"/>
        </w:rPr>
        <w:t>DeSales DPT Program at 610-282-1100 Ext:1898</w:t>
      </w:r>
      <w:r w:rsidR="00FA39DC">
        <w:rPr>
          <w:rFonts w:ascii="Times New Roman" w:eastAsia="Times New Roman" w:hAnsi="Times New Roman" w:cs="Times New Roman"/>
          <w:szCs w:val="24"/>
        </w:rPr>
        <w:t xml:space="preserve"> </w:t>
      </w:r>
      <w:r w:rsidR="00FA39DC" w:rsidRPr="002E3341">
        <w:rPr>
          <w:rFonts w:ascii="Times New Roman" w:eastAsia="Times New Roman" w:hAnsi="Times New Roman" w:cs="Times New Roman"/>
          <w:szCs w:val="24"/>
        </w:rPr>
        <w:t xml:space="preserve"> </w:t>
      </w:r>
      <w:r w:rsidR="00FA39DC" w:rsidRPr="002E3341">
        <w:rPr>
          <w:rFonts w:ascii="Times New Roman" w:eastAsia="Times New Roman" w:hAnsi="Times New Roman" w:cs="Times New Roman"/>
          <w:b/>
          <w:szCs w:val="24"/>
        </w:rPr>
        <w:t xml:space="preserve">  </w:t>
      </w:r>
    </w:p>
    <w:p w14:paraId="441F108F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CB287F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ADD7536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articipant’s Name: ______________________________________</w:t>
      </w:r>
      <w:r w:rsidR="003A352C">
        <w:rPr>
          <w:rFonts w:ascii="Times New Roman" w:eastAsia="Times New Roman" w:hAnsi="Times New Roman" w:cs="Times New Roman"/>
          <w:b/>
          <w:sz w:val="24"/>
          <w:szCs w:val="24"/>
        </w:rPr>
        <w:t>__________</w:t>
      </w:r>
    </w:p>
    <w:p w14:paraId="4CE69A2B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B53FB5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559E5A9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4CC553D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Participant’s verbal consent has been </w:t>
      </w:r>
      <w:proofErr w:type="gram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btained?</w:t>
      </w:r>
      <w:proofErr w:type="gram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</w:t>
      </w:r>
      <w:r w:rsidR="003A352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Yes 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drawing>
          <wp:inline distT="0" distB="0" distL="0" distR="0" wp14:anchorId="6705C75C" wp14:editId="63BE0DBB">
            <wp:extent cx="237490" cy="1949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" cy="194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</w:t>
      </w:r>
      <w:r w:rsidR="008B7825">
        <w:rPr>
          <w:rFonts w:ascii="Times New Roman" w:eastAsia="Times New Roman" w:hAnsi="Times New Roman" w:cs="Times New Roman"/>
          <w:b/>
          <w:sz w:val="24"/>
          <w:szCs w:val="24"/>
        </w:rPr>
        <w:t>Date: ________________</w:t>
      </w:r>
    </w:p>
    <w:p w14:paraId="5DEF04FD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59F3341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77E1A2F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BBF412E" w14:textId="77777777" w:rsidR="00FA39DC" w:rsidRPr="009B250D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ignature: ___________________________________________   </w:t>
      </w:r>
      <w:r w:rsidR="008B7825">
        <w:rPr>
          <w:rFonts w:ascii="Times New Roman" w:eastAsia="Times New Roman" w:hAnsi="Times New Roman" w:cs="Times New Roman"/>
          <w:b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ate: ________________</w:t>
      </w:r>
    </w:p>
    <w:p w14:paraId="7334862E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 w:hanging="27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</w:t>
      </w:r>
      <w:r w:rsidR="003A352C" w:rsidRPr="003A352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(Legal representative or guardian if under 18 years of age)</w:t>
      </w:r>
    </w:p>
    <w:p w14:paraId="410C984F" w14:textId="77777777" w:rsidR="00FA39DC" w:rsidRDefault="00FA39DC" w:rsidP="00FA39D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B3BE372" w14:textId="77777777" w:rsidR="00FA39DC" w:rsidRDefault="00FA39DC" w:rsidP="00FA39D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3915099" w14:textId="77777777" w:rsidR="00FA39DC" w:rsidRDefault="00FA39DC" w:rsidP="00FA39D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8CDE2A9" w14:textId="77777777" w:rsidR="00FA39DC" w:rsidRDefault="00906B2A" w:rsidP="00840BA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-27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pict w14:anchorId="0D219BB3">
          <v:rect id="_x0000_i1025" style="width:0;height:1.5pt" o:hralign="center" o:hrstd="t" o:hr="t" fillcolor="#a0a0a0" stroked="f"/>
        </w:pict>
      </w:r>
    </w:p>
    <w:p w14:paraId="6D7D4881" w14:textId="77777777" w:rsidR="00FA39DC" w:rsidRDefault="00FA39DC" w:rsidP="00FA39D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</w:t>
      </w:r>
    </w:p>
    <w:p w14:paraId="7A537844" w14:textId="77777777" w:rsidR="00FA39DC" w:rsidRPr="0026234C" w:rsidRDefault="00FA39DC" w:rsidP="00840BAC">
      <w:pPr>
        <w:numPr>
          <w:ilvl w:val="0"/>
          <w:numId w:val="8"/>
        </w:num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 w:hanging="360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CLINIC AUTHORIZATION:</w:t>
      </w:r>
    </w:p>
    <w:p w14:paraId="6F39CF32" w14:textId="77777777" w:rsidR="00FA39DC" w:rsidRDefault="00FA39DC" w:rsidP="00FA39D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7CEB32B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linical Institution Name: ____________________________________________________</w:t>
      </w:r>
    </w:p>
    <w:p w14:paraId="6FBC31CA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1CF02ED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 w:rsidRPr="001C3CF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linic Director/Supervising Therapist</w:t>
      </w:r>
      <w:r w:rsidRPr="00FA39D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: </w:t>
      </w:r>
      <w:r w:rsidRPr="00FA39D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_________________________________________</w:t>
      </w:r>
    </w:p>
    <w:p w14:paraId="1DB01158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6962F3E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1C3CF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ntact Information: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________________________________________________________</w:t>
      </w:r>
    </w:p>
    <w:p w14:paraId="4A9F21EF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5E5A171" w14:textId="77777777" w:rsidR="00FA39DC" w:rsidRPr="001C3CF9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_______________________________________________________________________</w:t>
      </w:r>
      <w:r w:rsidR="003A352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___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_</w:t>
      </w:r>
    </w:p>
    <w:p w14:paraId="656F6129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CEF5E6C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6065118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B61C2F0" w14:textId="77777777" w:rsid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0803406" w14:textId="77777777" w:rsidR="00FA39DC" w:rsidRPr="00FA39DC" w:rsidRDefault="00FA39D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CF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ignature: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FA39D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___________________________________________ </w:t>
      </w:r>
      <w:r w:rsidRPr="00FA39D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</w:t>
      </w:r>
      <w:r w:rsidR="003F3D7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</w:t>
      </w:r>
      <w:r w:rsidRPr="00FA39D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ate: ________________</w:t>
      </w:r>
    </w:p>
    <w:p w14:paraId="4158A4EB" w14:textId="77777777" w:rsidR="00FA39DC" w:rsidRPr="00FA39DC" w:rsidRDefault="00FA39DC" w:rsidP="00FA39DC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BBA3F1" w14:textId="77777777" w:rsidR="00A035C2" w:rsidRDefault="00A035C2" w:rsidP="000B2145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98CFC7D" w14:textId="77777777" w:rsidR="003A352C" w:rsidRDefault="003A352C" w:rsidP="000B2145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0BF1A21" w14:textId="77777777" w:rsidR="003A352C" w:rsidRPr="00FA39DC" w:rsidRDefault="008B7825" w:rsidP="00B31C2F">
      <w:pPr>
        <w:pStyle w:val="ListParagraph"/>
        <w:numPr>
          <w:ilvl w:val="0"/>
          <w:numId w:val="8"/>
        </w:num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ARTICIPANT-</w:t>
      </w:r>
      <w:r w:rsidR="003A352C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3A352C" w:rsidRPr="00FA39DC">
        <w:rPr>
          <w:rFonts w:ascii="Times New Roman" w:eastAsia="Times New Roman" w:hAnsi="Times New Roman" w:cs="Times New Roman"/>
          <w:b/>
          <w:sz w:val="24"/>
          <w:szCs w:val="24"/>
        </w:rPr>
        <w:t xml:space="preserve"> CONSENT: </w:t>
      </w:r>
    </w:p>
    <w:p w14:paraId="6E5A5DAB" w14:textId="77777777" w:rsidR="003A352C" w:rsidRPr="00FA39D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/>
      </w:pPr>
    </w:p>
    <w:p w14:paraId="1BC868BA" w14:textId="77777777" w:rsidR="0011653D" w:rsidRDefault="0011653D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</w:p>
    <w:p w14:paraId="726667EE" w14:textId="77777777" w:rsidR="0011653D" w:rsidRDefault="0011653D" w:rsidP="0011653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0" w:color="auto"/>
          <w:between w:val="nil"/>
        </w:pBdr>
        <w:tabs>
          <w:tab w:val="center" w:pos="4320"/>
          <w:tab w:val="right" w:pos="8640"/>
        </w:tabs>
        <w:spacing w:after="0" w:line="240" w:lineRule="auto"/>
        <w:ind w:left="630" w:hanging="630"/>
        <w:rPr>
          <w:rFonts w:ascii="Times New Roman" w:hAnsi="Times New Roman" w:cs="Times New Roman"/>
          <w:b/>
          <w:szCs w:val="24"/>
        </w:rPr>
      </w:pPr>
      <w:r w:rsidRPr="00314567">
        <w:rPr>
          <w:rFonts w:ascii="Times New Roman" w:hAnsi="Times New Roman" w:cs="Times New Roman"/>
          <w:b/>
          <w:szCs w:val="24"/>
        </w:rPr>
        <w:t>The participant should be aware that this is a case report in which the following criteria have been met:</w:t>
      </w:r>
    </w:p>
    <w:p w14:paraId="5DAE16C9" w14:textId="191C9BEC" w:rsidR="0011653D" w:rsidRPr="0011653D" w:rsidRDefault="0011653D" w:rsidP="0011653D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0" w:color="auto"/>
          <w:between w:val="nil"/>
        </w:pBdr>
        <w:tabs>
          <w:tab w:val="center" w:pos="4320"/>
          <w:tab w:val="right" w:pos="8640"/>
        </w:tabs>
        <w:spacing w:after="0" w:line="240" w:lineRule="auto"/>
        <w:ind w:left="360"/>
        <w:rPr>
          <w:rFonts w:ascii="Times New Roman" w:hAnsi="Times New Roman" w:cs="Times New Roman"/>
          <w:b/>
          <w:szCs w:val="24"/>
        </w:rPr>
      </w:pPr>
      <w:r w:rsidRPr="0011653D">
        <w:rPr>
          <w:rFonts w:ascii="Times New Roman" w:hAnsi="Times New Roman" w:cs="Times New Roman"/>
          <w:szCs w:val="24"/>
        </w:rPr>
        <w:t xml:space="preserve">The authors will use my private information to create and publish a narrative that relate to my clinical presentation, diagnosis, treatment, and outcomes </w:t>
      </w:r>
      <w:r w:rsidR="00185219">
        <w:rPr>
          <w:rFonts w:ascii="Times New Roman" w:hAnsi="Times New Roman" w:cs="Times New Roman"/>
          <w:szCs w:val="24"/>
        </w:rPr>
        <w:t>I</w:t>
      </w:r>
      <w:r w:rsidRPr="0011653D">
        <w:rPr>
          <w:rFonts w:ascii="Times New Roman" w:hAnsi="Times New Roman" w:cs="Times New Roman"/>
          <w:szCs w:val="24"/>
        </w:rPr>
        <w:t xml:space="preserve"> experienced during my therapy sessions </w:t>
      </w:r>
      <w:r w:rsidRPr="0011653D">
        <w:rPr>
          <w:rFonts w:ascii="Times New Roman" w:hAnsi="Times New Roman" w:cs="Times New Roman"/>
          <w:b/>
          <w:szCs w:val="24"/>
        </w:rPr>
        <w:t>in the past</w:t>
      </w:r>
      <w:r w:rsidRPr="0011653D">
        <w:rPr>
          <w:rFonts w:ascii="Times New Roman" w:hAnsi="Times New Roman" w:cs="Times New Roman"/>
          <w:szCs w:val="24"/>
        </w:rPr>
        <w:t>.</w:t>
      </w:r>
    </w:p>
    <w:p w14:paraId="7AAD0AA3" w14:textId="77777777" w:rsidR="0011653D" w:rsidRPr="0011653D" w:rsidRDefault="0011653D" w:rsidP="0011653D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0" w:color="auto"/>
          <w:between w:val="nil"/>
        </w:pBdr>
        <w:tabs>
          <w:tab w:val="center" w:pos="4320"/>
          <w:tab w:val="right" w:pos="8640"/>
        </w:tabs>
        <w:spacing w:after="0" w:line="240" w:lineRule="auto"/>
        <w:ind w:left="360"/>
        <w:rPr>
          <w:rFonts w:ascii="Times New Roman" w:hAnsi="Times New Roman" w:cs="Times New Roman"/>
          <w:b/>
          <w:szCs w:val="24"/>
        </w:rPr>
      </w:pPr>
      <w:r w:rsidRPr="0011653D">
        <w:rPr>
          <w:rFonts w:ascii="Times New Roman" w:hAnsi="Times New Roman" w:cs="Times New Roman"/>
          <w:szCs w:val="24"/>
        </w:rPr>
        <w:t xml:space="preserve">My personal information is being used because I present an unusual or novel condition, which was treated via the indicated </w:t>
      </w:r>
      <w:r w:rsidRPr="0011653D">
        <w:rPr>
          <w:rFonts w:ascii="Times New Roman" w:hAnsi="Times New Roman" w:cs="Times New Roman"/>
          <w:b/>
          <w:szCs w:val="24"/>
        </w:rPr>
        <w:t>usual care</w:t>
      </w:r>
      <w:r w:rsidRPr="0011653D">
        <w:rPr>
          <w:rFonts w:ascii="Times New Roman" w:hAnsi="Times New Roman" w:cs="Times New Roman"/>
          <w:szCs w:val="24"/>
        </w:rPr>
        <w:t xml:space="preserve">. The results of this care will be shared for medical or educational purposes. </w:t>
      </w:r>
    </w:p>
    <w:p w14:paraId="5B7E0573" w14:textId="77777777" w:rsidR="0011653D" w:rsidRPr="0011653D" w:rsidRDefault="0011653D" w:rsidP="0011653D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0" w:color="auto"/>
          <w:between w:val="nil"/>
        </w:pBdr>
        <w:tabs>
          <w:tab w:val="center" w:pos="4320"/>
          <w:tab w:val="right" w:pos="8640"/>
        </w:tabs>
        <w:spacing w:after="0" w:line="240" w:lineRule="auto"/>
        <w:ind w:left="360"/>
        <w:rPr>
          <w:rFonts w:ascii="Times New Roman" w:hAnsi="Times New Roman" w:cs="Times New Roman"/>
          <w:b/>
          <w:szCs w:val="24"/>
        </w:rPr>
      </w:pPr>
      <w:r w:rsidRPr="0011653D">
        <w:rPr>
          <w:rFonts w:ascii="Times New Roman" w:hAnsi="Times New Roman" w:cs="Times New Roman"/>
          <w:szCs w:val="24"/>
        </w:rPr>
        <w:t>I am not going to participate in any future research in which an experimental treatment will be conducted.</w:t>
      </w:r>
    </w:p>
    <w:p w14:paraId="0CA3FEE6" w14:textId="77777777" w:rsidR="0011653D" w:rsidRPr="0011653D" w:rsidRDefault="0011653D" w:rsidP="0011653D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0" w:color="auto"/>
          <w:between w:val="nil"/>
        </w:pBdr>
        <w:tabs>
          <w:tab w:val="center" w:pos="4320"/>
          <w:tab w:val="right" w:pos="8640"/>
        </w:tabs>
        <w:spacing w:after="0" w:line="240" w:lineRule="auto"/>
        <w:ind w:left="360"/>
        <w:rPr>
          <w:rFonts w:ascii="Times New Roman" w:hAnsi="Times New Roman" w:cs="Times New Roman"/>
          <w:b/>
          <w:szCs w:val="24"/>
        </w:rPr>
      </w:pPr>
      <w:r w:rsidRPr="0011653D">
        <w:rPr>
          <w:rFonts w:ascii="Times New Roman" w:hAnsi="Times New Roman" w:cs="Times New Roman"/>
          <w:szCs w:val="24"/>
        </w:rPr>
        <w:t xml:space="preserve">All my private information will be </w:t>
      </w:r>
      <w:r w:rsidRPr="0011653D">
        <w:rPr>
          <w:rFonts w:ascii="Times New Roman" w:hAnsi="Times New Roman" w:cs="Times New Roman"/>
          <w:b/>
          <w:szCs w:val="24"/>
        </w:rPr>
        <w:t>fully protected, de-identified, and not shared with third parties</w:t>
      </w:r>
      <w:r w:rsidRPr="0011653D">
        <w:rPr>
          <w:rFonts w:ascii="Times New Roman" w:hAnsi="Times New Roman" w:cs="Times New Roman"/>
          <w:szCs w:val="24"/>
        </w:rPr>
        <w:t xml:space="preserve">.  </w:t>
      </w:r>
    </w:p>
    <w:p w14:paraId="0A76632C" w14:textId="77777777" w:rsidR="0011653D" w:rsidRDefault="0011653D" w:rsidP="0011653D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  <w:r w:rsidRPr="00314567">
        <w:rPr>
          <w:rFonts w:ascii="Times New Roman" w:hAnsi="Times New Roman" w:cs="Times New Roman"/>
          <w:szCs w:val="24"/>
        </w:rPr>
        <w:t xml:space="preserve"> </w:t>
      </w:r>
    </w:p>
    <w:p w14:paraId="7AC74980" w14:textId="77777777" w:rsidR="0011653D" w:rsidRDefault="0011653D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</w:p>
    <w:p w14:paraId="4A5BAE62" w14:textId="77777777" w:rsidR="0011653D" w:rsidRPr="00A72599" w:rsidRDefault="00A72599" w:rsidP="00A72599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-90" w:right="-630" w:firstLine="90"/>
        <w:rPr>
          <w:rFonts w:ascii="Times New Roman" w:eastAsia="Times New Roman" w:hAnsi="Times New Roman" w:cs="Times New Roman"/>
          <w:b/>
          <w:szCs w:val="24"/>
        </w:rPr>
      </w:pPr>
      <w:r w:rsidRPr="00A72599">
        <w:rPr>
          <w:rFonts w:ascii="Times New Roman" w:eastAsia="Times New Roman" w:hAnsi="Times New Roman" w:cs="Times New Roman"/>
          <w:b/>
          <w:szCs w:val="24"/>
        </w:rPr>
        <w:t>Therefore:</w:t>
      </w:r>
    </w:p>
    <w:p w14:paraId="3A3DBB3F" w14:textId="77777777" w:rsidR="0011653D" w:rsidRDefault="0011653D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</w:p>
    <w:p w14:paraId="6D452AF6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  <w:r w:rsidRPr="002E3341">
        <w:rPr>
          <w:rFonts w:ascii="Times New Roman" w:eastAsia="Times New Roman" w:hAnsi="Times New Roman" w:cs="Times New Roman"/>
          <w:szCs w:val="24"/>
        </w:rPr>
        <w:t xml:space="preserve">I freely consent to have my personal records reviewed towards the completion of this case-report. I </w:t>
      </w:r>
    </w:p>
    <w:p w14:paraId="118E1FB9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  <w:r w:rsidRPr="002E3341">
        <w:rPr>
          <w:rFonts w:ascii="Times New Roman" w:eastAsia="Times New Roman" w:hAnsi="Times New Roman" w:cs="Times New Roman"/>
          <w:szCs w:val="24"/>
        </w:rPr>
        <w:t xml:space="preserve">understand that all my personal information will be de-identified. By signing this consent </w:t>
      </w:r>
      <w:proofErr w:type="gramStart"/>
      <w:r w:rsidRPr="002E3341">
        <w:rPr>
          <w:rFonts w:ascii="Times New Roman" w:eastAsia="Times New Roman" w:hAnsi="Times New Roman" w:cs="Times New Roman"/>
          <w:szCs w:val="24"/>
        </w:rPr>
        <w:t>form</w:t>
      </w:r>
      <w:proofErr w:type="gramEnd"/>
      <w:r w:rsidRPr="002E3341">
        <w:rPr>
          <w:rFonts w:ascii="Times New Roman" w:eastAsia="Times New Roman" w:hAnsi="Times New Roman" w:cs="Times New Roman"/>
          <w:szCs w:val="24"/>
        </w:rPr>
        <w:t xml:space="preserve"> I have </w:t>
      </w:r>
    </w:p>
    <w:p w14:paraId="1463B588" w14:textId="77777777" w:rsidR="003A352C" w:rsidRPr="00A72599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  <w:r w:rsidRPr="002E3341">
        <w:rPr>
          <w:rFonts w:ascii="Times New Roman" w:eastAsia="Times New Roman" w:hAnsi="Times New Roman" w:cs="Times New Roman"/>
          <w:szCs w:val="24"/>
        </w:rPr>
        <w:t xml:space="preserve">not waved any of my legal rights that I otherwise would have as a subject in a research </w:t>
      </w:r>
      <w:r w:rsidRPr="00A72599">
        <w:rPr>
          <w:rFonts w:ascii="Times New Roman" w:eastAsia="Times New Roman" w:hAnsi="Times New Roman" w:cs="Times New Roman"/>
          <w:szCs w:val="24"/>
        </w:rPr>
        <w:t>study. I reserve</w:t>
      </w:r>
    </w:p>
    <w:p w14:paraId="5037D428" w14:textId="77777777" w:rsidR="003A352C" w:rsidRPr="00A72599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  <w:r w:rsidRPr="00A72599">
        <w:rPr>
          <w:rFonts w:ascii="Times New Roman" w:eastAsia="Times New Roman" w:hAnsi="Times New Roman" w:cs="Times New Roman"/>
          <w:szCs w:val="24"/>
        </w:rPr>
        <w:t xml:space="preserve">the right to withdraw my participation from this case-report anytime by communicating my decision with </w:t>
      </w:r>
    </w:p>
    <w:p w14:paraId="08D2F3C0" w14:textId="77777777" w:rsidR="003A352C" w:rsidRP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szCs w:val="24"/>
        </w:rPr>
      </w:pPr>
      <w:r w:rsidRPr="00A72599">
        <w:rPr>
          <w:rFonts w:ascii="Times New Roman" w:eastAsia="Times New Roman" w:hAnsi="Times New Roman" w:cs="Times New Roman"/>
          <w:szCs w:val="24"/>
        </w:rPr>
        <w:t>the DeSales DPT Program at 610-282-1100 Ext:1898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Pr="002E3341">
        <w:rPr>
          <w:rFonts w:ascii="Times New Roman" w:eastAsia="Times New Roman" w:hAnsi="Times New Roman" w:cs="Times New Roman"/>
          <w:szCs w:val="24"/>
        </w:rPr>
        <w:t xml:space="preserve"> </w:t>
      </w:r>
      <w:r w:rsidRPr="002E3341">
        <w:rPr>
          <w:rFonts w:ascii="Times New Roman" w:eastAsia="Times New Roman" w:hAnsi="Times New Roman" w:cs="Times New Roman"/>
          <w:b/>
          <w:szCs w:val="24"/>
        </w:rPr>
        <w:t xml:space="preserve">  </w:t>
      </w:r>
    </w:p>
    <w:p w14:paraId="1FDDD1D6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BC7C45A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9C480B8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articipant’s Name: ________________________________________________</w:t>
      </w:r>
    </w:p>
    <w:p w14:paraId="628AEC62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9B47C4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E1CEDB8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6D85236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Participant’s verbal consent has been </w:t>
      </w:r>
      <w:proofErr w:type="gram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btained?</w:t>
      </w:r>
      <w:proofErr w:type="gram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Yes 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drawing>
          <wp:inline distT="0" distB="0" distL="0" distR="0" wp14:anchorId="5D5ED08E" wp14:editId="1973D013">
            <wp:extent cx="237490" cy="1949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" cy="194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</w:t>
      </w:r>
      <w:r w:rsidR="008B7825">
        <w:rPr>
          <w:rFonts w:ascii="Times New Roman" w:eastAsia="Times New Roman" w:hAnsi="Times New Roman" w:cs="Times New Roman"/>
          <w:b/>
          <w:sz w:val="24"/>
          <w:szCs w:val="24"/>
        </w:rPr>
        <w:t>Date: ________________</w:t>
      </w:r>
    </w:p>
    <w:p w14:paraId="33D69518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A228B64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A4A54B8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A0E513" w14:textId="77777777" w:rsidR="003A352C" w:rsidRPr="009B250D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630" w:right="-630" w:hanging="27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ignature: ___________________________________________   </w:t>
      </w:r>
      <w:r w:rsidR="008B7825">
        <w:rPr>
          <w:rFonts w:ascii="Times New Roman" w:eastAsia="Times New Roman" w:hAnsi="Times New Roman" w:cs="Times New Roman"/>
          <w:b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ate: ________________</w:t>
      </w:r>
    </w:p>
    <w:p w14:paraId="3780AF4B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 w:hanging="27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</w:t>
      </w:r>
      <w:r w:rsidRPr="003A352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(Legal representative or guardian if under 18 years of age)</w:t>
      </w:r>
    </w:p>
    <w:p w14:paraId="5ED19C39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A63230E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8449C97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B3811CA" w14:textId="77777777" w:rsidR="00840BAC" w:rsidRDefault="00906B2A" w:rsidP="00840BA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-45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pict w14:anchorId="0B021F61">
          <v:rect id="_x0000_i1026" style="width:0;height:1.5pt" o:hralign="center" o:hrstd="t" o:hr="t" fillcolor="#a0a0a0" stroked="f"/>
        </w:pict>
      </w:r>
    </w:p>
    <w:p w14:paraId="710F506A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38CF122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</w:t>
      </w:r>
    </w:p>
    <w:p w14:paraId="010BA4A9" w14:textId="77777777" w:rsidR="003A352C" w:rsidRPr="0026234C" w:rsidRDefault="003A352C" w:rsidP="00840BAC">
      <w:pPr>
        <w:numPr>
          <w:ilvl w:val="0"/>
          <w:numId w:val="11"/>
        </w:num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 w:hanging="360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CLINIC AUTHORIZATION:</w:t>
      </w:r>
    </w:p>
    <w:p w14:paraId="36B88BE3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0DB488C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linical Institution Name: ____________________________________________________</w:t>
      </w:r>
    </w:p>
    <w:p w14:paraId="577B1A4B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8AC9D9E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 w:rsidRPr="001C3CF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linic Director/Supervising Therapist</w:t>
      </w:r>
      <w:r w:rsidRPr="00FA39D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: </w:t>
      </w:r>
      <w:r w:rsidRPr="00FA39D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_________________________________________</w:t>
      </w:r>
    </w:p>
    <w:p w14:paraId="01277F3C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348C330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1C3CF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ntact Information: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________________________________________________________</w:t>
      </w:r>
    </w:p>
    <w:p w14:paraId="7974F096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63EA23B" w14:textId="77777777" w:rsidR="003A352C" w:rsidRPr="001C3CF9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___________________________________________________________________________</w:t>
      </w:r>
    </w:p>
    <w:p w14:paraId="7BE26F19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8CCFEBB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B550E19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90A9777" w14:textId="77777777" w:rsidR="003A352C" w:rsidRDefault="003A352C" w:rsidP="003A352C">
      <w:pPr>
        <w:pBdr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left="360"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661ADE3" w14:textId="77777777" w:rsidR="003A352C" w:rsidRDefault="00B31C2F" w:rsidP="003A352C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ind w:right="-63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</w:t>
      </w:r>
      <w:r w:rsidR="003A352C" w:rsidRPr="001C3CF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ignature:</w:t>
      </w:r>
      <w:r w:rsidR="003A352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3A352C" w:rsidRPr="00FA39D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___________________________________________ </w:t>
      </w:r>
      <w:r w:rsidR="003A352C" w:rsidRPr="00FA39D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</w:t>
      </w:r>
      <w:r w:rsidR="003F3D7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</w:t>
      </w:r>
      <w:r w:rsidR="003A352C" w:rsidRPr="00FA39D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ate: ________________</w:t>
      </w:r>
    </w:p>
    <w:sectPr w:rsidR="003A352C" w:rsidSect="00A640A2">
      <w:pgSz w:w="12240" w:h="15840"/>
      <w:pgMar w:top="810" w:right="990" w:bottom="81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EB72EB" w14:textId="77777777" w:rsidR="00906B2A" w:rsidRDefault="00906B2A" w:rsidP="00885AAB">
      <w:pPr>
        <w:spacing w:after="0" w:line="240" w:lineRule="auto"/>
      </w:pPr>
      <w:r>
        <w:separator/>
      </w:r>
    </w:p>
  </w:endnote>
  <w:endnote w:type="continuationSeparator" w:id="0">
    <w:p w14:paraId="081DAF0E" w14:textId="77777777" w:rsidR="00906B2A" w:rsidRDefault="00906B2A" w:rsidP="00885A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035A5" w14:textId="77777777" w:rsidR="00906B2A" w:rsidRDefault="00906B2A" w:rsidP="00885AAB">
      <w:pPr>
        <w:spacing w:after="0" w:line="240" w:lineRule="auto"/>
      </w:pPr>
      <w:r>
        <w:separator/>
      </w:r>
    </w:p>
  </w:footnote>
  <w:footnote w:type="continuationSeparator" w:id="0">
    <w:p w14:paraId="15D84481" w14:textId="77777777" w:rsidR="00906B2A" w:rsidRDefault="00906B2A" w:rsidP="00885A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626618"/>
    <w:multiLevelType w:val="hybridMultilevel"/>
    <w:tmpl w:val="1430E07E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8724A"/>
    <w:multiLevelType w:val="hybridMultilevel"/>
    <w:tmpl w:val="645ED8D4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BA18D2"/>
    <w:multiLevelType w:val="hybridMultilevel"/>
    <w:tmpl w:val="7938E7A6"/>
    <w:lvl w:ilvl="0" w:tplc="397E27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D7D3B"/>
    <w:multiLevelType w:val="multilevel"/>
    <w:tmpl w:val="193C5894"/>
    <w:lvl w:ilvl="0">
      <w:start w:val="1"/>
      <w:numFmt w:val="upperRoman"/>
      <w:lvlText w:val="%1."/>
      <w:lvlJc w:val="left"/>
      <w:pPr>
        <w:ind w:left="720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65B3D"/>
    <w:multiLevelType w:val="hybridMultilevel"/>
    <w:tmpl w:val="E31C3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472466"/>
    <w:multiLevelType w:val="hybridMultilevel"/>
    <w:tmpl w:val="A9FCAA7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154EE8"/>
    <w:multiLevelType w:val="multilevel"/>
    <w:tmpl w:val="B5D4F56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96284C"/>
    <w:multiLevelType w:val="hybridMultilevel"/>
    <w:tmpl w:val="674AE6D2"/>
    <w:lvl w:ilvl="0" w:tplc="397E27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720492"/>
    <w:multiLevelType w:val="hybridMultilevel"/>
    <w:tmpl w:val="F13048AC"/>
    <w:lvl w:ilvl="0" w:tplc="5D9EDF96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A64E77"/>
    <w:multiLevelType w:val="hybridMultilevel"/>
    <w:tmpl w:val="E264CA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223B46"/>
    <w:multiLevelType w:val="hybridMultilevel"/>
    <w:tmpl w:val="6082B44A"/>
    <w:lvl w:ilvl="0" w:tplc="397E27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5953AC"/>
    <w:multiLevelType w:val="hybridMultilevel"/>
    <w:tmpl w:val="81308234"/>
    <w:lvl w:ilvl="0" w:tplc="0409001B">
      <w:start w:val="1"/>
      <w:numFmt w:val="lowerRoman"/>
      <w:lvlText w:val="%1."/>
      <w:lvlJc w:val="righ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446D5720"/>
    <w:multiLevelType w:val="hybridMultilevel"/>
    <w:tmpl w:val="7938E7A6"/>
    <w:lvl w:ilvl="0" w:tplc="397E27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417D0C"/>
    <w:multiLevelType w:val="multilevel"/>
    <w:tmpl w:val="773E2A3A"/>
    <w:lvl w:ilvl="0">
      <w:start w:val="2"/>
      <w:numFmt w:val="upperRoman"/>
      <w:lvlText w:val="%1."/>
      <w:lvlJc w:val="right"/>
      <w:pPr>
        <w:ind w:left="720" w:hanging="72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4DEB7E33"/>
    <w:multiLevelType w:val="hybridMultilevel"/>
    <w:tmpl w:val="605E77A6"/>
    <w:lvl w:ilvl="0" w:tplc="397E27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E87769"/>
    <w:multiLevelType w:val="hybridMultilevel"/>
    <w:tmpl w:val="7F24FCB6"/>
    <w:lvl w:ilvl="0" w:tplc="F9364C34">
      <w:start w:val="3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31774A"/>
    <w:multiLevelType w:val="multilevel"/>
    <w:tmpl w:val="DCE4AA10"/>
    <w:lvl w:ilvl="0">
      <w:start w:val="5"/>
      <w:numFmt w:val="upperRoman"/>
      <w:lvlText w:val="%1."/>
      <w:lvlJc w:val="right"/>
      <w:pPr>
        <w:ind w:left="720" w:hanging="72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72E80DC1"/>
    <w:multiLevelType w:val="multilevel"/>
    <w:tmpl w:val="55866A6A"/>
    <w:lvl w:ilvl="0">
      <w:start w:val="7"/>
      <w:numFmt w:val="upperRoman"/>
      <w:lvlText w:val="%1."/>
      <w:lvlJc w:val="right"/>
      <w:pPr>
        <w:ind w:left="720" w:hanging="72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7659125E"/>
    <w:multiLevelType w:val="hybridMultilevel"/>
    <w:tmpl w:val="C262AF30"/>
    <w:lvl w:ilvl="0" w:tplc="81EEE6F6">
      <w:start w:val="4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13"/>
  </w:num>
  <w:num w:numId="5">
    <w:abstractNumId w:val="4"/>
  </w:num>
  <w:num w:numId="6">
    <w:abstractNumId w:val="5"/>
  </w:num>
  <w:num w:numId="7">
    <w:abstractNumId w:val="11"/>
  </w:num>
  <w:num w:numId="8">
    <w:abstractNumId w:val="16"/>
  </w:num>
  <w:num w:numId="9">
    <w:abstractNumId w:val="0"/>
  </w:num>
  <w:num w:numId="10">
    <w:abstractNumId w:val="8"/>
  </w:num>
  <w:num w:numId="11">
    <w:abstractNumId w:val="17"/>
  </w:num>
  <w:num w:numId="12">
    <w:abstractNumId w:val="9"/>
  </w:num>
  <w:num w:numId="13">
    <w:abstractNumId w:val="15"/>
  </w:num>
  <w:num w:numId="14">
    <w:abstractNumId w:val="18"/>
  </w:num>
  <w:num w:numId="15">
    <w:abstractNumId w:val="12"/>
  </w:num>
  <w:num w:numId="16">
    <w:abstractNumId w:val="2"/>
  </w:num>
  <w:num w:numId="17">
    <w:abstractNumId w:val="7"/>
  </w:num>
  <w:num w:numId="18">
    <w:abstractNumId w:val="14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zMDOyMDA3tjQxNrVU0lEKTi0uzszPAykwrgUAyoSzcCwAAAA="/>
  </w:docVars>
  <w:rsids>
    <w:rsidRoot w:val="005B4062"/>
    <w:rsid w:val="00007E04"/>
    <w:rsid w:val="000322ED"/>
    <w:rsid w:val="00041BE5"/>
    <w:rsid w:val="000856D2"/>
    <w:rsid w:val="000B2145"/>
    <w:rsid w:val="000C4ADD"/>
    <w:rsid w:val="000E47E4"/>
    <w:rsid w:val="0011653D"/>
    <w:rsid w:val="00141A92"/>
    <w:rsid w:val="00185219"/>
    <w:rsid w:val="001C3CF9"/>
    <w:rsid w:val="00203124"/>
    <w:rsid w:val="00220FE7"/>
    <w:rsid w:val="002350B2"/>
    <w:rsid w:val="0025305E"/>
    <w:rsid w:val="00261FD3"/>
    <w:rsid w:val="0026234C"/>
    <w:rsid w:val="00292649"/>
    <w:rsid w:val="002E28A0"/>
    <w:rsid w:val="002E3341"/>
    <w:rsid w:val="00314567"/>
    <w:rsid w:val="00332243"/>
    <w:rsid w:val="00341FFA"/>
    <w:rsid w:val="00344BDA"/>
    <w:rsid w:val="00382F83"/>
    <w:rsid w:val="00387978"/>
    <w:rsid w:val="003943FF"/>
    <w:rsid w:val="003A1602"/>
    <w:rsid w:val="003A352C"/>
    <w:rsid w:val="003A723D"/>
    <w:rsid w:val="003F3D74"/>
    <w:rsid w:val="00413F16"/>
    <w:rsid w:val="00443BB4"/>
    <w:rsid w:val="00450A46"/>
    <w:rsid w:val="004A2225"/>
    <w:rsid w:val="004E08C4"/>
    <w:rsid w:val="004F1C26"/>
    <w:rsid w:val="004F59F8"/>
    <w:rsid w:val="0050472D"/>
    <w:rsid w:val="0056297E"/>
    <w:rsid w:val="005B2A88"/>
    <w:rsid w:val="005B4062"/>
    <w:rsid w:val="005B7873"/>
    <w:rsid w:val="005D4209"/>
    <w:rsid w:val="005E5032"/>
    <w:rsid w:val="00683CE0"/>
    <w:rsid w:val="006E03E8"/>
    <w:rsid w:val="006F251A"/>
    <w:rsid w:val="007469CD"/>
    <w:rsid w:val="00776998"/>
    <w:rsid w:val="00790002"/>
    <w:rsid w:val="008165D1"/>
    <w:rsid w:val="00840BAC"/>
    <w:rsid w:val="00885AAB"/>
    <w:rsid w:val="008B7825"/>
    <w:rsid w:val="008F61DA"/>
    <w:rsid w:val="00906B2A"/>
    <w:rsid w:val="00932BDE"/>
    <w:rsid w:val="009463E7"/>
    <w:rsid w:val="0095346B"/>
    <w:rsid w:val="00955F38"/>
    <w:rsid w:val="00967CE2"/>
    <w:rsid w:val="009B250D"/>
    <w:rsid w:val="009B7442"/>
    <w:rsid w:val="00A035C2"/>
    <w:rsid w:val="00A120AF"/>
    <w:rsid w:val="00A231DF"/>
    <w:rsid w:val="00A640A2"/>
    <w:rsid w:val="00A67692"/>
    <w:rsid w:val="00A72599"/>
    <w:rsid w:val="00AB03FD"/>
    <w:rsid w:val="00AC6A3D"/>
    <w:rsid w:val="00B14D6E"/>
    <w:rsid w:val="00B30125"/>
    <w:rsid w:val="00B31C2F"/>
    <w:rsid w:val="00B4557B"/>
    <w:rsid w:val="00BA27C6"/>
    <w:rsid w:val="00BA702F"/>
    <w:rsid w:val="00C161B8"/>
    <w:rsid w:val="00C218A0"/>
    <w:rsid w:val="00C32A65"/>
    <w:rsid w:val="00C60F0C"/>
    <w:rsid w:val="00C70911"/>
    <w:rsid w:val="00C84276"/>
    <w:rsid w:val="00CF678F"/>
    <w:rsid w:val="00D16CAC"/>
    <w:rsid w:val="00D21355"/>
    <w:rsid w:val="00D35B94"/>
    <w:rsid w:val="00DA3290"/>
    <w:rsid w:val="00DE2A59"/>
    <w:rsid w:val="00E63F17"/>
    <w:rsid w:val="00EE0CBB"/>
    <w:rsid w:val="00EF47FB"/>
    <w:rsid w:val="00F10B46"/>
    <w:rsid w:val="00F120EE"/>
    <w:rsid w:val="00F33596"/>
    <w:rsid w:val="00F66BA3"/>
    <w:rsid w:val="00F7199E"/>
    <w:rsid w:val="00FA39DC"/>
    <w:rsid w:val="00FF0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BAB03"/>
  <w15:chartTrackingRefBased/>
  <w15:docId w15:val="{025977E8-1A10-4678-B8B2-8C5BAC8CA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5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406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5A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AAB"/>
  </w:style>
  <w:style w:type="paragraph" w:styleId="Footer">
    <w:name w:val="footer"/>
    <w:basedOn w:val="Normal"/>
    <w:link w:val="FooterChar"/>
    <w:uiPriority w:val="99"/>
    <w:unhideWhenUsed/>
    <w:rsid w:val="00885A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AAB"/>
  </w:style>
  <w:style w:type="paragraph" w:styleId="NoSpacing">
    <w:name w:val="No Spacing"/>
    <w:link w:val="NoSpacingChar"/>
    <w:uiPriority w:val="1"/>
    <w:qFormat/>
    <w:rsid w:val="00B4557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4557B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F2E1CB32436467D8103941E5553A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FED3F-CE73-4141-8189-730BB8058EC9}"/>
      </w:docPartPr>
      <w:docPartBody>
        <w:p w:rsidR="0036037D" w:rsidRDefault="0036037D"/>
      </w:docPartBody>
    </w:docPart>
    <w:docPart>
      <w:docPartPr>
        <w:name w:val="2BC62EE7BF5342C1A6222EF13C45F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27B97-88DC-4EA3-B402-85148AA07021}"/>
      </w:docPartPr>
      <w:docPartBody>
        <w:p w:rsidR="0036037D" w:rsidRDefault="0036037D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878CC"/>
    <w:rsid w:val="000A4DE2"/>
    <w:rsid w:val="002F35C0"/>
    <w:rsid w:val="003104E3"/>
    <w:rsid w:val="0036037D"/>
    <w:rsid w:val="0037113A"/>
    <w:rsid w:val="00380E9A"/>
    <w:rsid w:val="003E25C8"/>
    <w:rsid w:val="005864AA"/>
    <w:rsid w:val="006410F5"/>
    <w:rsid w:val="00723343"/>
    <w:rsid w:val="008A4C8A"/>
    <w:rsid w:val="00931E8C"/>
    <w:rsid w:val="00B85CD8"/>
    <w:rsid w:val="00BE2833"/>
    <w:rsid w:val="00D07BAF"/>
    <w:rsid w:val="00D821D6"/>
    <w:rsid w:val="00D878CC"/>
    <w:rsid w:val="00EB6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AAE24E-A02C-4100-B540-9278EE93F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79</Words>
  <Characters>672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giannopoulos, Christos</dc:creator>
  <cp:keywords/>
  <dc:description/>
  <cp:lastModifiedBy>Starling, Sarah J</cp:lastModifiedBy>
  <cp:revision>2</cp:revision>
  <cp:lastPrinted>2021-02-25T02:32:00Z</cp:lastPrinted>
  <dcterms:created xsi:type="dcterms:W3CDTF">2021-03-16T15:16:00Z</dcterms:created>
  <dcterms:modified xsi:type="dcterms:W3CDTF">2021-03-16T15:16:00Z</dcterms:modified>
</cp:coreProperties>
</file>